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82F078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A6B86">
        <w:rPr>
          <w:rFonts w:eastAsia="Times New Roman"/>
        </w:rPr>
        <w:t xml:space="preserve"> – Secondary Component</w:t>
      </w:r>
    </w:p>
    <w:p w14:paraId="7A5A68F0" w14:textId="1D313017" w:rsidR="00EA581C" w:rsidRDefault="00F23C14" w:rsidP="00E60D07">
      <w:pPr>
        <w:pStyle w:val="Heading1"/>
        <w:spacing w:before="0"/>
        <w:rPr>
          <w:rFonts w:eastAsia="Times New Roman"/>
        </w:rPr>
      </w:pPr>
      <w:r w:rsidRPr="00F23C14">
        <w:rPr>
          <w:rFonts w:eastAsia="Times New Roman"/>
        </w:rPr>
        <w:t>Engineering Technologies/Technician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9999</w:t>
      </w:r>
    </w:p>
    <w:p w14:paraId="3FD86B02" w14:textId="6F5F7D68" w:rsidR="00E60D07" w:rsidRPr="007A6B8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A6B86">
        <w:rPr>
          <w:rFonts w:eastAsia="Times New Roman"/>
          <w:sz w:val="24"/>
          <w:szCs w:val="24"/>
        </w:rPr>
        <w:t>H</w:t>
      </w:r>
      <w:r w:rsidR="00E60D07" w:rsidRPr="007A6B86">
        <w:rPr>
          <w:rFonts w:eastAsia="Times New Roman"/>
          <w:sz w:val="24"/>
          <w:szCs w:val="24"/>
        </w:rPr>
        <w:t xml:space="preserve">igh </w:t>
      </w:r>
      <w:r w:rsidRPr="007A6B86">
        <w:rPr>
          <w:rFonts w:eastAsia="Times New Roman"/>
          <w:sz w:val="24"/>
          <w:szCs w:val="24"/>
        </w:rPr>
        <w:t>S</w:t>
      </w:r>
      <w:r w:rsidR="00E60D07" w:rsidRPr="007A6B86">
        <w:rPr>
          <w:rFonts w:eastAsia="Times New Roman"/>
          <w:sz w:val="24"/>
          <w:szCs w:val="24"/>
        </w:rPr>
        <w:t xml:space="preserve">chool </w:t>
      </w:r>
      <w:r w:rsidRPr="007A6B86">
        <w:rPr>
          <w:rFonts w:eastAsia="Times New Roman"/>
          <w:sz w:val="24"/>
          <w:szCs w:val="24"/>
        </w:rPr>
        <w:t>G</w:t>
      </w:r>
      <w:r w:rsidR="00E60D07" w:rsidRPr="007A6B86">
        <w:rPr>
          <w:rFonts w:eastAsia="Times New Roman"/>
          <w:sz w:val="24"/>
          <w:szCs w:val="24"/>
        </w:rPr>
        <w:t xml:space="preserve">raduation </w:t>
      </w:r>
      <w:r w:rsidR="003030D3" w:rsidRPr="007A6B86">
        <w:rPr>
          <w:rFonts w:eastAsia="Times New Roman"/>
          <w:sz w:val="24"/>
          <w:szCs w:val="24"/>
        </w:rPr>
        <w:t>Y</w:t>
      </w:r>
      <w:r w:rsidR="00E60D07" w:rsidRPr="007A6B86">
        <w:rPr>
          <w:rFonts w:eastAsia="Times New Roman"/>
          <w:sz w:val="24"/>
          <w:szCs w:val="24"/>
        </w:rPr>
        <w:t>ears 20</w:t>
      </w:r>
      <w:r w:rsidR="00EA581C" w:rsidRPr="007A6B86">
        <w:rPr>
          <w:rFonts w:eastAsia="Times New Roman"/>
          <w:sz w:val="24"/>
          <w:szCs w:val="24"/>
        </w:rPr>
        <w:t>2</w:t>
      </w:r>
      <w:r w:rsidR="00BD1470" w:rsidRPr="007A6B86">
        <w:rPr>
          <w:rFonts w:eastAsia="Times New Roman"/>
          <w:sz w:val="24"/>
          <w:szCs w:val="24"/>
        </w:rPr>
        <w:t>1</w:t>
      </w:r>
      <w:r w:rsidR="00E60D07" w:rsidRPr="007A6B86">
        <w:rPr>
          <w:rFonts w:eastAsia="Times New Roman"/>
          <w:sz w:val="24"/>
          <w:szCs w:val="24"/>
        </w:rPr>
        <w:t>, 202</w:t>
      </w:r>
      <w:r w:rsidR="00BD1470" w:rsidRPr="007A6B86">
        <w:rPr>
          <w:rFonts w:eastAsia="Times New Roman"/>
          <w:sz w:val="24"/>
          <w:szCs w:val="24"/>
        </w:rPr>
        <w:t>2</w:t>
      </w:r>
      <w:r w:rsidR="00E60D07" w:rsidRPr="007A6B86">
        <w:rPr>
          <w:rFonts w:eastAsia="Times New Roman"/>
          <w:sz w:val="24"/>
          <w:szCs w:val="24"/>
        </w:rPr>
        <w:t>, 202</w:t>
      </w:r>
      <w:bookmarkEnd w:id="0"/>
      <w:r w:rsidR="00BD1470" w:rsidRPr="007A6B86">
        <w:rPr>
          <w:rFonts w:eastAsia="Times New Roman"/>
          <w:sz w:val="24"/>
          <w:szCs w:val="24"/>
        </w:rPr>
        <w:t>3</w:t>
      </w:r>
    </w:p>
    <w:p w14:paraId="523AF23E" w14:textId="144AB85D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07761">
        <w:rPr>
          <w:rFonts w:eastAsia="Times New Roman"/>
        </w:rPr>
        <w:t>Engineering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D7C4B65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1"/>
      <w:tr w:rsidR="00E07761" w:rsidRPr="00E60D07" w14:paraId="594B24A7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B147374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70D207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Implement a safety plan, including first ai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E6DEF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785D4F3" w14:textId="3D360958" w:rsidR="00E07761" w:rsidRPr="0002552A" w:rsidRDefault="00E07761" w:rsidP="00E07761">
            <w:r w:rsidRPr="004D3CD1">
              <w:t>102</w:t>
            </w:r>
          </w:p>
        </w:tc>
        <w:tc>
          <w:tcPr>
            <w:tcW w:w="7650" w:type="dxa"/>
            <w:vAlign w:val="center"/>
          </w:tcPr>
          <w:p w14:paraId="244734B6" w14:textId="5D1154A7" w:rsidR="00E07761" w:rsidRPr="0002552A" w:rsidRDefault="00E07761" w:rsidP="00E07761">
            <w:r w:rsidRPr="004D3CD1">
              <w:t>Operate lab equipment according to safety guidelines.</w:t>
            </w:r>
          </w:p>
        </w:tc>
        <w:tc>
          <w:tcPr>
            <w:tcW w:w="1620" w:type="dxa"/>
            <w:vAlign w:val="center"/>
          </w:tcPr>
          <w:p w14:paraId="5ABDFA1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52F30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9B92E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29F1BA" w14:textId="7CE979C9" w:rsidR="00E07761" w:rsidRPr="0002552A" w:rsidRDefault="00E07761" w:rsidP="00E07761">
            <w:r w:rsidRPr="004D3CD1">
              <w:t>103</w:t>
            </w:r>
          </w:p>
        </w:tc>
        <w:tc>
          <w:tcPr>
            <w:tcW w:w="7650" w:type="dxa"/>
            <w:vAlign w:val="center"/>
          </w:tcPr>
          <w:p w14:paraId="4E2B5C10" w14:textId="23F1FC2C" w:rsidR="00E07761" w:rsidRPr="0002552A" w:rsidRDefault="00E07761" w:rsidP="00E07761">
            <w:r w:rsidRPr="004D3CD1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7077B6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9EE4B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D98E8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DD795D8" w14:textId="1563EA0C" w:rsidR="00E07761" w:rsidRPr="0002552A" w:rsidRDefault="00E07761" w:rsidP="00E07761">
            <w:r w:rsidRPr="004D3CD1">
              <w:t>104</w:t>
            </w:r>
          </w:p>
        </w:tc>
        <w:tc>
          <w:tcPr>
            <w:tcW w:w="7650" w:type="dxa"/>
            <w:vAlign w:val="center"/>
          </w:tcPr>
          <w:p w14:paraId="329C63CD" w14:textId="35167B78" w:rsidR="00E07761" w:rsidRPr="0002552A" w:rsidRDefault="00E07761" w:rsidP="00E07761">
            <w:r w:rsidRPr="004D3CD1">
              <w:t>Comply with OSHA and EPA regulations for a safe work site.</w:t>
            </w:r>
          </w:p>
        </w:tc>
        <w:tc>
          <w:tcPr>
            <w:tcW w:w="1620" w:type="dxa"/>
            <w:vAlign w:val="center"/>
          </w:tcPr>
          <w:p w14:paraId="34AD6B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F8E79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BAF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DFE42CE" w14:textId="3A8B6B68" w:rsidR="00E07761" w:rsidRPr="0002552A" w:rsidRDefault="00E07761" w:rsidP="00E07761">
            <w:r w:rsidRPr="004D3CD1">
              <w:t>105</w:t>
            </w:r>
          </w:p>
        </w:tc>
        <w:tc>
          <w:tcPr>
            <w:tcW w:w="7650" w:type="dxa"/>
            <w:vAlign w:val="center"/>
          </w:tcPr>
          <w:p w14:paraId="3E55AACF" w14:textId="11A45332" w:rsidR="00E07761" w:rsidRPr="0002552A" w:rsidRDefault="00E07761" w:rsidP="00E07761">
            <w:r w:rsidRPr="004D3CD1">
              <w:t>RESERVED</w:t>
            </w:r>
          </w:p>
        </w:tc>
        <w:tc>
          <w:tcPr>
            <w:tcW w:w="1620" w:type="dxa"/>
            <w:vAlign w:val="center"/>
          </w:tcPr>
          <w:p w14:paraId="778696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921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8AD3EF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DFEF194" w14:textId="6818538B" w:rsidR="00E07761" w:rsidRPr="0002552A" w:rsidRDefault="00E07761" w:rsidP="00E07761">
            <w:r w:rsidRPr="004D3CD1">
              <w:t>106</w:t>
            </w:r>
          </w:p>
        </w:tc>
        <w:tc>
          <w:tcPr>
            <w:tcW w:w="7650" w:type="dxa"/>
            <w:vAlign w:val="center"/>
          </w:tcPr>
          <w:p w14:paraId="78869055" w14:textId="0849E60C" w:rsidR="00E07761" w:rsidRPr="0002552A" w:rsidRDefault="00E07761" w:rsidP="00E07761">
            <w:r w:rsidRPr="004D3CD1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5D5BF75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2D15E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00B01A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599795" w14:textId="160B1914" w:rsidR="00E07761" w:rsidRPr="0002552A" w:rsidRDefault="00E07761" w:rsidP="00E07761">
            <w:r w:rsidRPr="004D3CD1">
              <w:t>107</w:t>
            </w:r>
          </w:p>
        </w:tc>
        <w:tc>
          <w:tcPr>
            <w:tcW w:w="7650" w:type="dxa"/>
            <w:vAlign w:val="center"/>
          </w:tcPr>
          <w:p w14:paraId="19191243" w14:textId="42CDC904" w:rsidR="00E07761" w:rsidRPr="0002552A" w:rsidRDefault="00E07761" w:rsidP="00E07761">
            <w:r w:rsidRPr="004D3CD1">
              <w:t>Participate in classroom and laboratory management and clean-up activities.</w:t>
            </w:r>
          </w:p>
        </w:tc>
        <w:tc>
          <w:tcPr>
            <w:tcW w:w="1620" w:type="dxa"/>
            <w:vAlign w:val="center"/>
          </w:tcPr>
          <w:p w14:paraId="71DE53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3EFA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BE80B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EA859B2" w14:textId="6BA5737F" w:rsidR="00E07761" w:rsidRPr="0002552A" w:rsidRDefault="00E07761" w:rsidP="00E07761">
            <w:r w:rsidRPr="004D3CD1">
              <w:t>108</w:t>
            </w:r>
          </w:p>
        </w:tc>
        <w:tc>
          <w:tcPr>
            <w:tcW w:w="7650" w:type="dxa"/>
            <w:vAlign w:val="center"/>
          </w:tcPr>
          <w:p w14:paraId="1B8608B0" w14:textId="454CAF32" w:rsidR="00E07761" w:rsidRPr="0002552A" w:rsidRDefault="00E07761" w:rsidP="00E07761">
            <w:r w:rsidRPr="004D3CD1">
              <w:t xml:space="preserve">RESERVED </w:t>
            </w:r>
          </w:p>
        </w:tc>
        <w:tc>
          <w:tcPr>
            <w:tcW w:w="1620" w:type="dxa"/>
            <w:vAlign w:val="center"/>
          </w:tcPr>
          <w:p w14:paraId="000807B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C4DF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ADD8A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9167A6" w14:textId="29E9E5E9" w:rsidR="00E07761" w:rsidRPr="0002552A" w:rsidRDefault="00E07761" w:rsidP="00E07761">
            <w:r w:rsidRPr="004D3CD1">
              <w:t>109</w:t>
            </w:r>
          </w:p>
        </w:tc>
        <w:tc>
          <w:tcPr>
            <w:tcW w:w="7650" w:type="dxa"/>
            <w:vAlign w:val="center"/>
          </w:tcPr>
          <w:p w14:paraId="01421A0F" w14:textId="0D25DFD5" w:rsidR="00E07761" w:rsidRPr="0002552A" w:rsidRDefault="00E07761" w:rsidP="00E07761">
            <w:r w:rsidRPr="004D3CD1"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5FEE614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15D0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AD55C55" w:rsidR="00E60D07" w:rsidRDefault="00E60D07" w:rsidP="00E60D07">
      <w:pPr>
        <w:pStyle w:val="Heading2"/>
      </w:pPr>
      <w:r>
        <w:t xml:space="preserve">200 </w:t>
      </w:r>
      <w:r w:rsidR="00E07761">
        <w:t>Knowledge of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C6CA64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7D3CCF8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DE25DE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0AC6725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 xml:space="preserve">Demonstrate knowledge of the history of engineering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B27C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513863" w14:textId="4B2513CF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2</w:t>
            </w:r>
          </w:p>
        </w:tc>
        <w:tc>
          <w:tcPr>
            <w:tcW w:w="7650" w:type="dxa"/>
            <w:vAlign w:val="center"/>
          </w:tcPr>
          <w:p w14:paraId="55ED1763" w14:textId="7520D7BB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Investigate engineering careers, training</w:t>
            </w:r>
            <w:r w:rsidR="00071EEF">
              <w:t>,</w:t>
            </w:r>
            <w:r w:rsidRPr="00DA7DF7">
              <w:t xml:space="preserve"> and associated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C2E134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E178321" w14:textId="50F8C61C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3</w:t>
            </w:r>
          </w:p>
        </w:tc>
        <w:tc>
          <w:tcPr>
            <w:tcW w:w="7650" w:type="dxa"/>
            <w:vAlign w:val="center"/>
          </w:tcPr>
          <w:p w14:paraId="170E6E85" w14:textId="6E51A4BA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Participate on an engineering team.</w:t>
            </w:r>
          </w:p>
        </w:tc>
        <w:tc>
          <w:tcPr>
            <w:tcW w:w="1620" w:type="dxa"/>
            <w:vAlign w:val="center"/>
          </w:tcPr>
          <w:p w14:paraId="1FB29C97" w14:textId="71148552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911853D" w14:textId="77777777" w:rsidR="00E131B9" w:rsidRDefault="00E131B9" w:rsidP="007F79E0">
      <w:pPr>
        <w:pStyle w:val="Heading2"/>
      </w:pPr>
    </w:p>
    <w:p w14:paraId="1C26E1E7" w14:textId="77777777" w:rsidR="00E131B9" w:rsidRDefault="00E131B9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20313E11" w:rsidR="00E60D07" w:rsidRDefault="00E60D07" w:rsidP="007F79E0">
      <w:pPr>
        <w:pStyle w:val="Heading2"/>
      </w:pPr>
      <w:r>
        <w:lastRenderedPageBreak/>
        <w:t xml:space="preserve">300 </w:t>
      </w:r>
      <w:r w:rsidR="00E07761">
        <w:t>Ethics in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50079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963B85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239E8" w14:textId="6AEF7F7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1</w:t>
            </w:r>
          </w:p>
        </w:tc>
        <w:tc>
          <w:tcPr>
            <w:tcW w:w="7650" w:type="dxa"/>
            <w:vAlign w:val="center"/>
          </w:tcPr>
          <w:p w14:paraId="3374318E" w14:textId="4E4D421D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 xml:space="preserve">Identify current </w:t>
            </w:r>
            <w:r w:rsidR="00071EEF">
              <w:t>p</w:t>
            </w:r>
            <w:r w:rsidRPr="0098697E">
              <w:t xml:space="preserve">rofessional </w:t>
            </w:r>
            <w:r w:rsidR="00071EEF">
              <w:t>e</w:t>
            </w:r>
            <w:r w:rsidRPr="0098697E">
              <w:t>ngineering codes of ethics.</w:t>
            </w:r>
          </w:p>
        </w:tc>
        <w:tc>
          <w:tcPr>
            <w:tcW w:w="1620" w:type="dxa"/>
            <w:hideMark/>
          </w:tcPr>
          <w:p w14:paraId="0B9DD7E0" w14:textId="0569F95A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8A0D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A4BEB3" w14:textId="4F3835D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2</w:t>
            </w:r>
          </w:p>
        </w:tc>
        <w:tc>
          <w:tcPr>
            <w:tcW w:w="7650" w:type="dxa"/>
            <w:vAlign w:val="center"/>
          </w:tcPr>
          <w:p w14:paraId="1834969F" w14:textId="49EDDDEE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Analyze ethical engineering issues.</w:t>
            </w:r>
          </w:p>
        </w:tc>
        <w:tc>
          <w:tcPr>
            <w:tcW w:w="1620" w:type="dxa"/>
          </w:tcPr>
          <w:p w14:paraId="34831114" w14:textId="4D8FA59F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1DFBF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C2E7A3" w14:textId="4567CD13" w:rsidR="00E07761" w:rsidRPr="00D75E05" w:rsidRDefault="00E07761" w:rsidP="00E07761">
            <w:r w:rsidRPr="0098697E">
              <w:t>303</w:t>
            </w:r>
          </w:p>
        </w:tc>
        <w:tc>
          <w:tcPr>
            <w:tcW w:w="7650" w:type="dxa"/>
            <w:vAlign w:val="center"/>
          </w:tcPr>
          <w:p w14:paraId="7B3D1820" w14:textId="3A333508" w:rsidR="00E07761" w:rsidRPr="00D75E05" w:rsidRDefault="00E07761" w:rsidP="00E07761">
            <w:r w:rsidRPr="0098697E"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71D381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1C11B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8B6F8E3" w:rsidR="007F79E0" w:rsidRDefault="007F79E0" w:rsidP="007F79E0">
      <w:pPr>
        <w:pStyle w:val="Heading2"/>
      </w:pPr>
      <w:r>
        <w:t xml:space="preserve">400 </w:t>
      </w:r>
      <w:r w:rsidR="00E07761">
        <w:t xml:space="preserve">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1EAE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1966A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A866F3" w14:textId="74C811F2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1</w:t>
            </w:r>
          </w:p>
        </w:tc>
        <w:tc>
          <w:tcPr>
            <w:tcW w:w="7650" w:type="dxa"/>
            <w:vAlign w:val="center"/>
          </w:tcPr>
          <w:p w14:paraId="0C82466E" w14:textId="61E7CFAD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F81F3B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E830D7F" w14:textId="30BA20F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2</w:t>
            </w:r>
          </w:p>
        </w:tc>
        <w:tc>
          <w:tcPr>
            <w:tcW w:w="7650" w:type="dxa"/>
            <w:vAlign w:val="center"/>
          </w:tcPr>
          <w:p w14:paraId="64A9A743" w14:textId="7E80C70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5B82A548" w14:textId="671BF7FD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24F3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4AC167" w14:textId="74DF4AA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3</w:t>
            </w:r>
          </w:p>
        </w:tc>
        <w:tc>
          <w:tcPr>
            <w:tcW w:w="7650" w:type="dxa"/>
            <w:vAlign w:val="center"/>
          </w:tcPr>
          <w:p w14:paraId="2DEA73F8" w14:textId="784443B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166FCC22" w14:textId="27C72561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F0B09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3662C9" w14:textId="3B941C2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4</w:t>
            </w:r>
          </w:p>
        </w:tc>
        <w:tc>
          <w:tcPr>
            <w:tcW w:w="7650" w:type="dxa"/>
            <w:vAlign w:val="center"/>
          </w:tcPr>
          <w:p w14:paraId="6178697F" w14:textId="4CEBF89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63741AFB" w14:textId="69C492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C42331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F54062" w14:textId="513EE133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5</w:t>
            </w:r>
          </w:p>
        </w:tc>
        <w:tc>
          <w:tcPr>
            <w:tcW w:w="7650" w:type="dxa"/>
            <w:vAlign w:val="center"/>
          </w:tcPr>
          <w:p w14:paraId="7BB3C3AB" w14:textId="1182D96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3A666FAE" w14:textId="24D6048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EC0B69C" w:rsidR="007F79E0" w:rsidRDefault="007F79E0" w:rsidP="007F79E0">
      <w:pPr>
        <w:pStyle w:val="Heading2"/>
      </w:pPr>
      <w:r>
        <w:t xml:space="preserve">500 </w:t>
      </w:r>
      <w:r w:rsidR="00E07761">
        <w:t>Team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74008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2"/>
      <w:tr w:rsidR="00E07761" w:rsidRPr="00E60D07" w14:paraId="64B4DF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3D6D65B" w14:textId="5E8EA1EA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1</w:t>
            </w:r>
          </w:p>
        </w:tc>
        <w:tc>
          <w:tcPr>
            <w:tcW w:w="7650" w:type="dxa"/>
            <w:vAlign w:val="center"/>
          </w:tcPr>
          <w:p w14:paraId="43EA4BD5" w14:textId="45389E5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C04BD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9FF0FDE" w14:textId="40BF01FE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2</w:t>
            </w:r>
          </w:p>
        </w:tc>
        <w:tc>
          <w:tcPr>
            <w:tcW w:w="7650" w:type="dxa"/>
            <w:vAlign w:val="center"/>
          </w:tcPr>
          <w:p w14:paraId="191074CB" w14:textId="22128B7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Apply constructive feedback.</w:t>
            </w:r>
          </w:p>
        </w:tc>
        <w:tc>
          <w:tcPr>
            <w:tcW w:w="1620" w:type="dxa"/>
            <w:vAlign w:val="center"/>
          </w:tcPr>
          <w:p w14:paraId="275D4B9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8837F8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0B58AFC" w14:textId="3C7CA69A" w:rsidR="00E07761" w:rsidRPr="00E20E4E" w:rsidRDefault="00E07761" w:rsidP="00E07761">
            <w:r w:rsidRPr="006279CE">
              <w:t>503</w:t>
            </w:r>
          </w:p>
        </w:tc>
        <w:tc>
          <w:tcPr>
            <w:tcW w:w="7650" w:type="dxa"/>
            <w:vAlign w:val="center"/>
          </w:tcPr>
          <w:p w14:paraId="3FA1C4EE" w14:textId="15102409" w:rsidR="00E07761" w:rsidRPr="00E20E4E" w:rsidRDefault="00E07761" w:rsidP="00E07761">
            <w:r w:rsidRPr="006279CE">
              <w:t>Develop a plan for conflict resolution.</w:t>
            </w:r>
          </w:p>
        </w:tc>
        <w:tc>
          <w:tcPr>
            <w:tcW w:w="1620" w:type="dxa"/>
            <w:vAlign w:val="center"/>
          </w:tcPr>
          <w:p w14:paraId="3C0CC11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784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84AA77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8516B9" w14:textId="274328B1" w:rsidR="00E07761" w:rsidRPr="00E20E4E" w:rsidRDefault="00E07761" w:rsidP="00E07761">
            <w:r w:rsidRPr="006279CE">
              <w:t>504</w:t>
            </w:r>
          </w:p>
        </w:tc>
        <w:tc>
          <w:tcPr>
            <w:tcW w:w="7650" w:type="dxa"/>
            <w:vAlign w:val="center"/>
          </w:tcPr>
          <w:p w14:paraId="75C5AB31" w14:textId="567CC359" w:rsidR="00E07761" w:rsidRPr="00E20E4E" w:rsidRDefault="00E07761" w:rsidP="00E07761">
            <w:r w:rsidRPr="006279CE"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3B457DE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FBA73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FCBA39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474B9A" w14:textId="0B5F1E41" w:rsidR="00E07761" w:rsidRPr="00E20E4E" w:rsidRDefault="00E07761" w:rsidP="00E07761">
            <w:r w:rsidRPr="006279CE">
              <w:t>505</w:t>
            </w:r>
          </w:p>
        </w:tc>
        <w:tc>
          <w:tcPr>
            <w:tcW w:w="7650" w:type="dxa"/>
            <w:vAlign w:val="center"/>
          </w:tcPr>
          <w:p w14:paraId="2B2C38A0" w14:textId="04EE26C2" w:rsidR="00E07761" w:rsidRPr="00E20E4E" w:rsidRDefault="00E07761" w:rsidP="00E07761">
            <w:r w:rsidRPr="006279CE">
              <w:t>Communicate verbally and in writing</w:t>
            </w:r>
            <w:r w:rsidR="00071EEF">
              <w:t>.</w:t>
            </w:r>
          </w:p>
        </w:tc>
        <w:tc>
          <w:tcPr>
            <w:tcW w:w="1620" w:type="dxa"/>
            <w:vAlign w:val="center"/>
          </w:tcPr>
          <w:p w14:paraId="5A8518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76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5AAC0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D63AC3" w14:textId="4E4810BF" w:rsidR="00E07761" w:rsidRPr="00E20E4E" w:rsidRDefault="00E07761" w:rsidP="00E07761">
            <w:r w:rsidRPr="006279CE">
              <w:t>506</w:t>
            </w:r>
          </w:p>
        </w:tc>
        <w:tc>
          <w:tcPr>
            <w:tcW w:w="7650" w:type="dxa"/>
            <w:vAlign w:val="center"/>
          </w:tcPr>
          <w:p w14:paraId="519927FA" w14:textId="3DB73DE9" w:rsidR="00E07761" w:rsidRPr="00E20E4E" w:rsidRDefault="00E07761" w:rsidP="00E07761">
            <w:r w:rsidRPr="006279CE">
              <w:t xml:space="preserve">Sell an idea to team members. </w:t>
            </w:r>
          </w:p>
        </w:tc>
        <w:tc>
          <w:tcPr>
            <w:tcW w:w="1620" w:type="dxa"/>
            <w:vAlign w:val="center"/>
          </w:tcPr>
          <w:p w14:paraId="7B9F73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1302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D787C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2967F1" w14:textId="39CEFB45" w:rsidR="00E07761" w:rsidRPr="00E20E4E" w:rsidRDefault="00E07761" w:rsidP="00E07761">
            <w:r w:rsidRPr="006279CE">
              <w:t>507</w:t>
            </w:r>
          </w:p>
        </w:tc>
        <w:tc>
          <w:tcPr>
            <w:tcW w:w="7650" w:type="dxa"/>
            <w:vAlign w:val="center"/>
          </w:tcPr>
          <w:p w14:paraId="6C8552A7" w14:textId="548A67EC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51C0C32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0BC4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6308B1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C33283" w14:textId="5CC1AB1D" w:rsidR="00E07761" w:rsidRPr="00E20E4E" w:rsidRDefault="00E07761" w:rsidP="00E07761">
            <w:r w:rsidRPr="006279CE">
              <w:t>508</w:t>
            </w:r>
          </w:p>
        </w:tc>
        <w:tc>
          <w:tcPr>
            <w:tcW w:w="7650" w:type="dxa"/>
            <w:vAlign w:val="center"/>
          </w:tcPr>
          <w:p w14:paraId="4D75897B" w14:textId="0CCE6456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31280E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CF5D0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B4CEB4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186C6B" w14:textId="64EBE0D3" w:rsidR="00E07761" w:rsidRPr="00E20E4E" w:rsidRDefault="00E07761" w:rsidP="00E07761">
            <w:r w:rsidRPr="006279CE">
              <w:t>509</w:t>
            </w:r>
          </w:p>
        </w:tc>
        <w:tc>
          <w:tcPr>
            <w:tcW w:w="7650" w:type="dxa"/>
            <w:vAlign w:val="center"/>
          </w:tcPr>
          <w:p w14:paraId="55042CCC" w14:textId="29EF120A" w:rsidR="00E07761" w:rsidRPr="00E20E4E" w:rsidRDefault="00E07761" w:rsidP="00E07761">
            <w:r w:rsidRPr="006279CE">
              <w:t>Perform evaluations</w:t>
            </w:r>
            <w:r w:rsidR="00071EEF">
              <w:t xml:space="preserve">, </w:t>
            </w:r>
            <w:r w:rsidRPr="006279CE">
              <w:t>e.g.</w:t>
            </w:r>
            <w:r w:rsidR="00071EEF">
              <w:t>,</w:t>
            </w:r>
            <w:r w:rsidRPr="006279CE">
              <w:t xml:space="preserve"> peer, self, and management. </w:t>
            </w:r>
          </w:p>
        </w:tc>
        <w:tc>
          <w:tcPr>
            <w:tcW w:w="1620" w:type="dxa"/>
            <w:vAlign w:val="center"/>
          </w:tcPr>
          <w:p w14:paraId="1C3765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3CCB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CB4516A" w:rsidR="007F79E0" w:rsidRDefault="007F79E0" w:rsidP="007F79E0">
      <w:pPr>
        <w:pStyle w:val="Heading2"/>
      </w:pPr>
      <w:r>
        <w:lastRenderedPageBreak/>
        <w:t xml:space="preserve">600 </w:t>
      </w:r>
      <w:r w:rsidR="00E07761">
        <w:t>Engineering Grap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A83D9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5BEF1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3A14760" w14:textId="74AAFBDA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1</w:t>
            </w:r>
          </w:p>
        </w:tc>
        <w:tc>
          <w:tcPr>
            <w:tcW w:w="7650" w:type="dxa"/>
            <w:vAlign w:val="center"/>
          </w:tcPr>
          <w:p w14:paraId="6D3BFECC" w14:textId="5CC5CB40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Use graphics equipment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414A3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53893B" w14:textId="19795BEB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2</w:t>
            </w:r>
          </w:p>
        </w:tc>
        <w:tc>
          <w:tcPr>
            <w:tcW w:w="7650" w:type="dxa"/>
            <w:vAlign w:val="center"/>
          </w:tcPr>
          <w:p w14:paraId="24C47381" w14:textId="18E507AF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1F8FD1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AEDD74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CFE745" w14:textId="1BB46D02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3</w:t>
            </w:r>
          </w:p>
        </w:tc>
        <w:tc>
          <w:tcPr>
            <w:tcW w:w="7650" w:type="dxa"/>
            <w:vAlign w:val="center"/>
          </w:tcPr>
          <w:p w14:paraId="60E81024" w14:textId="6642CA6E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Perform metric</w:t>
            </w:r>
            <w:r w:rsidR="00071EEF">
              <w:t xml:space="preserve"> to </w:t>
            </w:r>
            <w:r w:rsidRPr="004D4D86">
              <w:t>U.S. system conversions.</w:t>
            </w:r>
          </w:p>
        </w:tc>
        <w:tc>
          <w:tcPr>
            <w:tcW w:w="1620" w:type="dxa"/>
            <w:vAlign w:val="center"/>
          </w:tcPr>
          <w:p w14:paraId="41C019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E27794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695A2C" w14:textId="50EA9EC7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4</w:t>
            </w:r>
          </w:p>
        </w:tc>
        <w:tc>
          <w:tcPr>
            <w:tcW w:w="7650" w:type="dxa"/>
            <w:vAlign w:val="center"/>
          </w:tcPr>
          <w:p w14:paraId="01B52E05" w14:textId="6F4FBB86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Interpret scale on a drawing.</w:t>
            </w:r>
          </w:p>
        </w:tc>
        <w:tc>
          <w:tcPr>
            <w:tcW w:w="1620" w:type="dxa"/>
            <w:vAlign w:val="center"/>
          </w:tcPr>
          <w:p w14:paraId="1EB315B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DC23F2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77E483" w14:textId="60D9E5E9" w:rsidR="00E07761" w:rsidRPr="005B0B1F" w:rsidRDefault="00E07761" w:rsidP="00E07761">
            <w:r w:rsidRPr="004D4D86">
              <w:t>605</w:t>
            </w:r>
          </w:p>
        </w:tc>
        <w:tc>
          <w:tcPr>
            <w:tcW w:w="7650" w:type="dxa"/>
            <w:vAlign w:val="center"/>
          </w:tcPr>
          <w:p w14:paraId="05862E51" w14:textId="2255FA95" w:rsidR="00E07761" w:rsidRPr="005B0B1F" w:rsidRDefault="00E07761" w:rsidP="00E07761">
            <w:r w:rsidRPr="004D4D86">
              <w:t>Prepare freehand sketches.</w:t>
            </w:r>
          </w:p>
        </w:tc>
        <w:tc>
          <w:tcPr>
            <w:tcW w:w="1620" w:type="dxa"/>
            <w:vAlign w:val="center"/>
          </w:tcPr>
          <w:p w14:paraId="07AB79C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C4C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32376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960C5F7" w14:textId="577ADEEC" w:rsidR="00E07761" w:rsidRPr="005B0B1F" w:rsidRDefault="00E07761" w:rsidP="00E07761">
            <w:r w:rsidRPr="004D4D86">
              <w:t>606</w:t>
            </w:r>
          </w:p>
        </w:tc>
        <w:tc>
          <w:tcPr>
            <w:tcW w:w="7650" w:type="dxa"/>
            <w:vAlign w:val="center"/>
          </w:tcPr>
          <w:p w14:paraId="30976355" w14:textId="1FC6F7CD" w:rsidR="00E07761" w:rsidRPr="005B0B1F" w:rsidRDefault="00E07761" w:rsidP="00E07761">
            <w:r w:rsidRPr="004D4D86">
              <w:t>Apply line conventions.</w:t>
            </w:r>
          </w:p>
        </w:tc>
        <w:tc>
          <w:tcPr>
            <w:tcW w:w="1620" w:type="dxa"/>
            <w:vAlign w:val="center"/>
          </w:tcPr>
          <w:p w14:paraId="3ACA7C1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81BE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8F8F14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E5D893" w14:textId="2F1D34D0" w:rsidR="00E07761" w:rsidRPr="005B0B1F" w:rsidRDefault="00E07761" w:rsidP="00E07761">
            <w:r w:rsidRPr="004D4D86">
              <w:t>607</w:t>
            </w:r>
          </w:p>
        </w:tc>
        <w:tc>
          <w:tcPr>
            <w:tcW w:w="7650" w:type="dxa"/>
            <w:vAlign w:val="center"/>
          </w:tcPr>
          <w:p w14:paraId="7EB232A6" w14:textId="0E7FD207" w:rsidR="00E07761" w:rsidRPr="005B0B1F" w:rsidRDefault="00E07761" w:rsidP="00E07761">
            <w:r w:rsidRPr="004D4D86"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154E13C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A5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F526C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A8775D9" w14:textId="58A90E70" w:rsidR="00E07761" w:rsidRPr="005B0B1F" w:rsidRDefault="00E07761" w:rsidP="00E07761">
            <w:r w:rsidRPr="004D4D86">
              <w:t>608</w:t>
            </w:r>
          </w:p>
        </w:tc>
        <w:tc>
          <w:tcPr>
            <w:tcW w:w="7650" w:type="dxa"/>
            <w:vAlign w:val="center"/>
          </w:tcPr>
          <w:p w14:paraId="29C0BDFE" w14:textId="689BCBDB" w:rsidR="00E07761" w:rsidRPr="005B0B1F" w:rsidRDefault="00E07761" w:rsidP="00E07761">
            <w:r w:rsidRPr="004D4D86"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6245854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739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CF4C4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8BF006" w14:textId="3BE88359" w:rsidR="00E07761" w:rsidRPr="005B0B1F" w:rsidRDefault="00E07761" w:rsidP="00E07761">
            <w:r w:rsidRPr="004D4D86">
              <w:t>609</w:t>
            </w:r>
          </w:p>
        </w:tc>
        <w:tc>
          <w:tcPr>
            <w:tcW w:w="7650" w:type="dxa"/>
            <w:vAlign w:val="center"/>
          </w:tcPr>
          <w:p w14:paraId="4B83C3E3" w14:textId="6203D1A9" w:rsidR="00E07761" w:rsidRPr="005B0B1F" w:rsidRDefault="00E07761" w:rsidP="00E07761">
            <w:r w:rsidRPr="004D4D86"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18FEAD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910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D2234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42CEFE3" w14:textId="478F228D" w:rsidR="00E07761" w:rsidRPr="005B0B1F" w:rsidRDefault="00E07761" w:rsidP="00E07761">
            <w:r w:rsidRPr="004D4D86">
              <w:t>610</w:t>
            </w:r>
          </w:p>
        </w:tc>
        <w:tc>
          <w:tcPr>
            <w:tcW w:w="7650" w:type="dxa"/>
            <w:vAlign w:val="center"/>
          </w:tcPr>
          <w:p w14:paraId="0AFBB7E7" w14:textId="592D531D" w:rsidR="00E07761" w:rsidRPr="005B0B1F" w:rsidRDefault="00E07761" w:rsidP="00E07761">
            <w:r w:rsidRPr="004D4D86"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75CAC3A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FBF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1C5F67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9033A6D" w14:textId="3ADA5BD9" w:rsidR="00E07761" w:rsidRPr="005B0B1F" w:rsidRDefault="00E07761" w:rsidP="00E07761">
            <w:r w:rsidRPr="004D4D86">
              <w:t>611</w:t>
            </w:r>
          </w:p>
        </w:tc>
        <w:tc>
          <w:tcPr>
            <w:tcW w:w="7650" w:type="dxa"/>
            <w:vAlign w:val="center"/>
          </w:tcPr>
          <w:p w14:paraId="0BE550E0" w14:textId="66026547" w:rsidR="00E07761" w:rsidRPr="005B0B1F" w:rsidRDefault="00E07761" w:rsidP="00E07761">
            <w:r w:rsidRPr="004D4D86">
              <w:t>Create schematics.</w:t>
            </w:r>
          </w:p>
        </w:tc>
        <w:tc>
          <w:tcPr>
            <w:tcW w:w="1620" w:type="dxa"/>
            <w:vAlign w:val="center"/>
          </w:tcPr>
          <w:p w14:paraId="775C5C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60B32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1A850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4CE634A" w14:textId="04F43FA5" w:rsidR="00E07761" w:rsidRPr="005B0B1F" w:rsidRDefault="00E07761" w:rsidP="00E07761">
            <w:r w:rsidRPr="004D4D86">
              <w:t>612</w:t>
            </w:r>
          </w:p>
        </w:tc>
        <w:tc>
          <w:tcPr>
            <w:tcW w:w="7650" w:type="dxa"/>
            <w:vAlign w:val="center"/>
          </w:tcPr>
          <w:p w14:paraId="4CC3BAC4" w14:textId="293A512B" w:rsidR="00E07761" w:rsidRPr="005B0B1F" w:rsidRDefault="00E07761" w:rsidP="00E07761">
            <w:r w:rsidRPr="004D4D86"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0BE0C3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7E3B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4C0288" w:rsidR="00EA581C" w:rsidRDefault="00EA581C" w:rsidP="00EA581C">
      <w:pPr>
        <w:pStyle w:val="Heading2"/>
      </w:pPr>
      <w:r>
        <w:t xml:space="preserve">700 </w:t>
      </w:r>
      <w:r w:rsidR="00E07761">
        <w:t>Engineering Problem Solving and Design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7634B1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6B3BC2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4A0934" w14:textId="07E3C4A7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701</w:t>
            </w:r>
          </w:p>
        </w:tc>
        <w:tc>
          <w:tcPr>
            <w:tcW w:w="7650" w:type="dxa"/>
            <w:vAlign w:val="center"/>
          </w:tcPr>
          <w:p w14:paraId="534FD653" w14:textId="24AFCCDA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Apply the steps of an iterative design proces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0F6D97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03DEA6" w14:textId="075288B0" w:rsidR="00E07761" w:rsidRPr="00D0177F" w:rsidRDefault="00E07761" w:rsidP="00E07761">
            <w:r w:rsidRPr="00BC5ACA">
              <w:t>702</w:t>
            </w:r>
          </w:p>
        </w:tc>
        <w:tc>
          <w:tcPr>
            <w:tcW w:w="7650" w:type="dxa"/>
            <w:vAlign w:val="center"/>
          </w:tcPr>
          <w:p w14:paraId="3E8179B2" w14:textId="045271FA" w:rsidR="00E07761" w:rsidRPr="00D0177F" w:rsidRDefault="00E07761" w:rsidP="00E07761">
            <w:r w:rsidRPr="00BC5ACA"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0826710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A67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2810B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5C7AE7" w14:textId="69EB3379" w:rsidR="00E07761" w:rsidRPr="00D0177F" w:rsidRDefault="00E07761" w:rsidP="00E07761">
            <w:r w:rsidRPr="00BC5ACA">
              <w:t>703</w:t>
            </w:r>
          </w:p>
        </w:tc>
        <w:tc>
          <w:tcPr>
            <w:tcW w:w="7650" w:type="dxa"/>
            <w:vAlign w:val="center"/>
          </w:tcPr>
          <w:p w14:paraId="33E3E8EE" w14:textId="7F2296E0" w:rsidR="00E07761" w:rsidRPr="00D0177F" w:rsidRDefault="00E07761" w:rsidP="00E07761">
            <w:r w:rsidRPr="00BC5ACA">
              <w:t>RESERVED</w:t>
            </w:r>
          </w:p>
        </w:tc>
        <w:tc>
          <w:tcPr>
            <w:tcW w:w="1620" w:type="dxa"/>
            <w:vAlign w:val="center"/>
          </w:tcPr>
          <w:p w14:paraId="496BB3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C42B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B550E9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EFC353" w14:textId="6D02FB1F" w:rsidR="00E07761" w:rsidRPr="00D0177F" w:rsidRDefault="00E07761" w:rsidP="00E07761">
            <w:r w:rsidRPr="00BC5ACA">
              <w:t>704</w:t>
            </w:r>
          </w:p>
        </w:tc>
        <w:tc>
          <w:tcPr>
            <w:tcW w:w="7650" w:type="dxa"/>
            <w:vAlign w:val="center"/>
          </w:tcPr>
          <w:p w14:paraId="38254E2D" w14:textId="60B9C020" w:rsidR="00E07761" w:rsidRPr="00D0177F" w:rsidRDefault="00E07761" w:rsidP="00E07761">
            <w:r w:rsidRPr="00BC5ACA">
              <w:t>Generate a design improvement to address specific flaws</w:t>
            </w:r>
            <w:r w:rsidR="00071EEF">
              <w:t xml:space="preserve"> or </w:t>
            </w:r>
            <w:r w:rsidRPr="00BC5ACA">
              <w:t>failures.</w:t>
            </w:r>
          </w:p>
        </w:tc>
        <w:tc>
          <w:tcPr>
            <w:tcW w:w="1620" w:type="dxa"/>
            <w:vAlign w:val="center"/>
          </w:tcPr>
          <w:p w14:paraId="0A34D4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BA26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2F06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DFFF" w14:textId="1A16DFBF" w:rsidR="00E07761" w:rsidRPr="00D0177F" w:rsidRDefault="00E07761" w:rsidP="00E07761">
            <w:r w:rsidRPr="00BC5ACA">
              <w:t>705</w:t>
            </w:r>
          </w:p>
        </w:tc>
        <w:tc>
          <w:tcPr>
            <w:tcW w:w="7650" w:type="dxa"/>
            <w:vAlign w:val="center"/>
          </w:tcPr>
          <w:p w14:paraId="0600FF2D" w14:textId="7A9255C9" w:rsidR="00E07761" w:rsidRPr="00D0177F" w:rsidRDefault="00E07761" w:rsidP="00E07761">
            <w:r w:rsidRPr="00BC5ACA"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6F4A04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9D14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432A9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F0636C0" w14:textId="5AF1F116" w:rsidR="00E07761" w:rsidRPr="00D0177F" w:rsidRDefault="00E07761" w:rsidP="00E07761">
            <w:r w:rsidRPr="00BC5ACA">
              <w:t>706</w:t>
            </w:r>
          </w:p>
        </w:tc>
        <w:tc>
          <w:tcPr>
            <w:tcW w:w="7650" w:type="dxa"/>
            <w:vAlign w:val="center"/>
          </w:tcPr>
          <w:p w14:paraId="5C6F52B8" w14:textId="0EBAB695" w:rsidR="00E07761" w:rsidRPr="00D0177F" w:rsidRDefault="00E07761" w:rsidP="00E07761">
            <w:r w:rsidRPr="00BC5ACA">
              <w:t>Participate in a design review.</w:t>
            </w:r>
          </w:p>
        </w:tc>
        <w:tc>
          <w:tcPr>
            <w:tcW w:w="1620" w:type="dxa"/>
            <w:vAlign w:val="center"/>
          </w:tcPr>
          <w:p w14:paraId="35C5372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E0E87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7A449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67458B5" w14:textId="2BFB2096" w:rsidR="00E07761" w:rsidRPr="00D0177F" w:rsidRDefault="00E07761" w:rsidP="00E07761">
            <w:r w:rsidRPr="00BC5ACA">
              <w:t>707</w:t>
            </w:r>
          </w:p>
        </w:tc>
        <w:tc>
          <w:tcPr>
            <w:tcW w:w="7650" w:type="dxa"/>
            <w:vAlign w:val="center"/>
          </w:tcPr>
          <w:p w14:paraId="787BE201" w14:textId="5C1DE5A5" w:rsidR="00E07761" w:rsidRPr="00D0177F" w:rsidRDefault="00E07761" w:rsidP="00E07761">
            <w:r w:rsidRPr="00BC5ACA">
              <w:t>Prepare a schedule for a design project.</w:t>
            </w:r>
          </w:p>
        </w:tc>
        <w:tc>
          <w:tcPr>
            <w:tcW w:w="1620" w:type="dxa"/>
            <w:vAlign w:val="center"/>
          </w:tcPr>
          <w:p w14:paraId="439A40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46C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BBF84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5F9F40" w14:textId="01FFCBE7" w:rsidR="00E07761" w:rsidRPr="00D0177F" w:rsidRDefault="00E07761" w:rsidP="00E07761">
            <w:r w:rsidRPr="00BC5ACA">
              <w:t>708</w:t>
            </w:r>
          </w:p>
        </w:tc>
        <w:tc>
          <w:tcPr>
            <w:tcW w:w="7650" w:type="dxa"/>
            <w:vAlign w:val="center"/>
          </w:tcPr>
          <w:p w14:paraId="676D2CBE" w14:textId="4D3E120B" w:rsidR="00E07761" w:rsidRPr="00D0177F" w:rsidRDefault="00E07761" w:rsidP="00E07761">
            <w:r w:rsidRPr="00BC5ACA"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625A74B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3BE4A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D19351" w14:textId="77777777" w:rsidR="007A6B86" w:rsidRDefault="007A6B86" w:rsidP="00FA5C60">
      <w:pPr>
        <w:pStyle w:val="Heading2"/>
      </w:pPr>
      <w:bookmarkStart w:id="3" w:name="_Hlk66374067"/>
    </w:p>
    <w:p w14:paraId="0BD2927C" w14:textId="7318E336" w:rsidR="00FA5C60" w:rsidRDefault="00FA5C60" w:rsidP="00FA5C60">
      <w:pPr>
        <w:pStyle w:val="Heading2"/>
      </w:pPr>
      <w:r>
        <w:lastRenderedPageBreak/>
        <w:t xml:space="preserve">800 </w:t>
      </w:r>
      <w:r w:rsidR="00E07761">
        <w:t>Mode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062287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6072BA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2532089" w14:textId="558DE2DB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1</w:t>
            </w:r>
          </w:p>
        </w:tc>
        <w:tc>
          <w:tcPr>
            <w:tcW w:w="7650" w:type="dxa"/>
            <w:vAlign w:val="center"/>
          </w:tcPr>
          <w:p w14:paraId="6A13E116" w14:textId="66196F0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Identify the three areas of modeling</w:t>
            </w:r>
            <w:r w:rsidR="00071EEF">
              <w:t xml:space="preserve">, e.g., </w:t>
            </w:r>
            <w:r w:rsidRPr="00496E3E">
              <w:t>physical, conceptual, and mathematical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BB9D34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2244EA" w14:textId="12698B71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2</w:t>
            </w:r>
          </w:p>
        </w:tc>
        <w:tc>
          <w:tcPr>
            <w:tcW w:w="7650" w:type="dxa"/>
            <w:vAlign w:val="center"/>
          </w:tcPr>
          <w:p w14:paraId="39BA9508" w14:textId="74593C9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Create a scale model or working prototype.</w:t>
            </w:r>
          </w:p>
        </w:tc>
        <w:tc>
          <w:tcPr>
            <w:tcW w:w="1620" w:type="dxa"/>
            <w:vAlign w:val="center"/>
          </w:tcPr>
          <w:p w14:paraId="45F42D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B572B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2EB1786" w14:textId="2C2391F3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3</w:t>
            </w:r>
          </w:p>
        </w:tc>
        <w:tc>
          <w:tcPr>
            <w:tcW w:w="7650" w:type="dxa"/>
            <w:vAlign w:val="center"/>
          </w:tcPr>
          <w:p w14:paraId="5FF22327" w14:textId="6323136D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 xml:space="preserve">Evaluate a scale model or a working prototype. </w:t>
            </w:r>
          </w:p>
        </w:tc>
        <w:tc>
          <w:tcPr>
            <w:tcW w:w="1620" w:type="dxa"/>
            <w:vAlign w:val="center"/>
          </w:tcPr>
          <w:p w14:paraId="673B87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EBFFD5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FCCD82" w14:textId="33174ECA" w:rsidR="00E07761" w:rsidRPr="00214FED" w:rsidRDefault="00E07761" w:rsidP="00E07761">
            <w:r w:rsidRPr="00496E3E">
              <w:t>804</w:t>
            </w:r>
          </w:p>
        </w:tc>
        <w:tc>
          <w:tcPr>
            <w:tcW w:w="7650" w:type="dxa"/>
            <w:vAlign w:val="center"/>
          </w:tcPr>
          <w:p w14:paraId="6664DFAC" w14:textId="64755ACA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0231EC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E3ED8D3" w14:textId="0EC351C6" w:rsidR="00E07761" w:rsidRPr="00214FED" w:rsidRDefault="00E07761" w:rsidP="00E07761">
            <w:r w:rsidRPr="00496E3E">
              <w:t>805</w:t>
            </w:r>
          </w:p>
        </w:tc>
        <w:tc>
          <w:tcPr>
            <w:tcW w:w="7650" w:type="dxa"/>
            <w:vAlign w:val="center"/>
          </w:tcPr>
          <w:p w14:paraId="1C10CD47" w14:textId="7B9790E6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114769F" w:rsidR="00FA5C60" w:rsidRDefault="00FA5C60" w:rsidP="00FA5C60">
      <w:pPr>
        <w:pStyle w:val="Heading2"/>
      </w:pPr>
      <w:r>
        <w:t xml:space="preserve">900 </w:t>
      </w:r>
      <w:r w:rsidR="00E07761">
        <w:t>Manufacturing and Industri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C9F98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48934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6B5848" w14:textId="4066F642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1</w:t>
            </w:r>
          </w:p>
        </w:tc>
        <w:tc>
          <w:tcPr>
            <w:tcW w:w="7650" w:type="dxa"/>
            <w:vAlign w:val="center"/>
          </w:tcPr>
          <w:p w14:paraId="5C267A34" w14:textId="6E9EED5E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6F0310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A1D777" w14:textId="778134DB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2</w:t>
            </w:r>
          </w:p>
        </w:tc>
        <w:tc>
          <w:tcPr>
            <w:tcW w:w="7650" w:type="dxa"/>
            <w:vAlign w:val="center"/>
          </w:tcPr>
          <w:p w14:paraId="41D3C546" w14:textId="4BA7EBCA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CBB0F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968DB9" w14:textId="1753A3F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3</w:t>
            </w:r>
          </w:p>
        </w:tc>
        <w:tc>
          <w:tcPr>
            <w:tcW w:w="7650" w:type="dxa"/>
            <w:vAlign w:val="center"/>
          </w:tcPr>
          <w:p w14:paraId="15C7CF6C" w14:textId="3115DA5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2D6D14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A7742B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6A487D4" w14:textId="402BF6A9" w:rsidR="00E07761" w:rsidRPr="001F72A9" w:rsidRDefault="00E07761" w:rsidP="00E07761">
            <w:r w:rsidRPr="0080119D">
              <w:t>904</w:t>
            </w:r>
          </w:p>
        </w:tc>
        <w:tc>
          <w:tcPr>
            <w:tcW w:w="7650" w:type="dxa"/>
            <w:vAlign w:val="center"/>
          </w:tcPr>
          <w:p w14:paraId="40FB7FAC" w14:textId="012F2C38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BDF45A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76FEFB" w14:textId="2704C524" w:rsidR="00E07761" w:rsidRPr="001F72A9" w:rsidRDefault="00E07761" w:rsidP="00E07761">
            <w:r w:rsidRPr="0080119D">
              <w:t>905</w:t>
            </w:r>
          </w:p>
        </w:tc>
        <w:tc>
          <w:tcPr>
            <w:tcW w:w="7650" w:type="dxa"/>
            <w:vAlign w:val="center"/>
          </w:tcPr>
          <w:p w14:paraId="6D209CF3" w14:textId="43B80B38" w:rsidR="00E07761" w:rsidRPr="001F72A9" w:rsidRDefault="00E07761" w:rsidP="00E07761">
            <w:r w:rsidRPr="0080119D"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1732183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F052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5292A4" w14:textId="596B4813" w:rsidR="00E07761" w:rsidRPr="001F72A9" w:rsidRDefault="00E07761" w:rsidP="00E07761">
            <w:r w:rsidRPr="0080119D">
              <w:t>906</w:t>
            </w:r>
          </w:p>
        </w:tc>
        <w:tc>
          <w:tcPr>
            <w:tcW w:w="7650" w:type="dxa"/>
            <w:vAlign w:val="center"/>
          </w:tcPr>
          <w:p w14:paraId="42D09EAE" w14:textId="653981DE" w:rsidR="00E07761" w:rsidRPr="001F72A9" w:rsidRDefault="00E07761" w:rsidP="00E07761">
            <w:r w:rsidRPr="0080119D"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86451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4A34B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F4184C8" w14:textId="025B6934" w:rsidR="00E07761" w:rsidRPr="001F72A9" w:rsidRDefault="00E07761" w:rsidP="00E07761">
            <w:r w:rsidRPr="0080119D">
              <w:t>907</w:t>
            </w:r>
          </w:p>
        </w:tc>
        <w:tc>
          <w:tcPr>
            <w:tcW w:w="7650" w:type="dxa"/>
            <w:vAlign w:val="center"/>
          </w:tcPr>
          <w:p w14:paraId="7F8FB509" w14:textId="2B4B8AA6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47A26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F4AC197" w14:textId="0C12D59E" w:rsidR="00E07761" w:rsidRPr="00966626" w:rsidRDefault="00E07761" w:rsidP="00E07761">
            <w:r w:rsidRPr="0080119D">
              <w:t>908</w:t>
            </w:r>
          </w:p>
        </w:tc>
        <w:tc>
          <w:tcPr>
            <w:tcW w:w="7650" w:type="dxa"/>
            <w:vAlign w:val="center"/>
          </w:tcPr>
          <w:p w14:paraId="31F181AB" w14:textId="4999D864" w:rsidR="00E07761" w:rsidRPr="00966626" w:rsidRDefault="00E07761" w:rsidP="00E07761">
            <w:r w:rsidRPr="0080119D"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19083F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4A20D4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07761">
        <w:t>Manufactur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EA965D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F4900B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DA31837" w14:textId="2DC6D47E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1</w:t>
            </w:r>
          </w:p>
        </w:tc>
        <w:tc>
          <w:tcPr>
            <w:tcW w:w="7650" w:type="dxa"/>
            <w:vAlign w:val="center"/>
          </w:tcPr>
          <w:p w14:paraId="64E4B478" w14:textId="0EC68CF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971A3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AC6576" w14:textId="1CD1446A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2</w:t>
            </w:r>
          </w:p>
        </w:tc>
        <w:tc>
          <w:tcPr>
            <w:tcW w:w="7650" w:type="dxa"/>
            <w:vAlign w:val="center"/>
          </w:tcPr>
          <w:p w14:paraId="26BD2DB8" w14:textId="11B5F1DF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428FBB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49A279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7A1A36E" w14:textId="5FD34CC9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3</w:t>
            </w:r>
          </w:p>
        </w:tc>
        <w:tc>
          <w:tcPr>
            <w:tcW w:w="7650" w:type="dxa"/>
            <w:vAlign w:val="center"/>
          </w:tcPr>
          <w:p w14:paraId="1F077C8B" w14:textId="4A910E1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7D41A2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01D7F3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EE2DFE" w14:textId="0FA7C317" w:rsidR="00E07761" w:rsidRPr="001F72A9" w:rsidRDefault="00E07761" w:rsidP="00E07761">
            <w:r w:rsidRPr="007C1509">
              <w:t>1004</w:t>
            </w:r>
          </w:p>
        </w:tc>
        <w:tc>
          <w:tcPr>
            <w:tcW w:w="7650" w:type="dxa"/>
            <w:vAlign w:val="center"/>
          </w:tcPr>
          <w:p w14:paraId="04672419" w14:textId="7837490C" w:rsidR="00E07761" w:rsidRPr="001F72A9" w:rsidRDefault="00E07761" w:rsidP="00E07761">
            <w:r w:rsidRPr="007C1509"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03E076C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8C221A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A6799C" w14:textId="4D0693D6" w:rsidR="00E07761" w:rsidRPr="001F72A9" w:rsidRDefault="00E07761" w:rsidP="00E07761">
            <w:r w:rsidRPr="007C150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335935FE" w:rsidR="00E07761" w:rsidRPr="001F72A9" w:rsidRDefault="00E07761" w:rsidP="00E07761">
            <w:r w:rsidRPr="007C1509">
              <w:t>Analyze the product</w:t>
            </w:r>
            <w:r w:rsidR="00071EEF">
              <w:t xml:space="preserve"> </w:t>
            </w:r>
            <w:r w:rsidRPr="007C1509">
              <w:t>development process.</w:t>
            </w:r>
          </w:p>
        </w:tc>
        <w:tc>
          <w:tcPr>
            <w:tcW w:w="1620" w:type="dxa"/>
            <w:vAlign w:val="center"/>
          </w:tcPr>
          <w:p w14:paraId="6EF54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8FE3C5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915C41" w14:textId="4F66CD73" w:rsidR="00E07761" w:rsidRPr="001F72A9" w:rsidRDefault="00E07761" w:rsidP="00E07761">
            <w:r w:rsidRPr="007C1509">
              <w:t>1006</w:t>
            </w:r>
          </w:p>
        </w:tc>
        <w:tc>
          <w:tcPr>
            <w:tcW w:w="7650" w:type="dxa"/>
            <w:vAlign w:val="center"/>
          </w:tcPr>
          <w:p w14:paraId="158D14FD" w14:textId="1DC143BE" w:rsidR="00E07761" w:rsidRPr="001F72A9" w:rsidRDefault="00E07761" w:rsidP="00E07761">
            <w:r w:rsidRPr="007C1509"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606AEC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37DCC1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C5CA8C0" w14:textId="213B6FDC" w:rsidR="00E07761" w:rsidRPr="001F72A9" w:rsidRDefault="00E07761" w:rsidP="00E07761">
            <w:r w:rsidRPr="007C1509">
              <w:t>1007</w:t>
            </w:r>
          </w:p>
        </w:tc>
        <w:tc>
          <w:tcPr>
            <w:tcW w:w="7650" w:type="dxa"/>
            <w:vAlign w:val="center"/>
          </w:tcPr>
          <w:p w14:paraId="59C28AF7" w14:textId="0D9B0ABF" w:rsidR="00E07761" w:rsidRPr="001F72A9" w:rsidRDefault="00E07761" w:rsidP="00E07761">
            <w:r w:rsidRPr="007C1509"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175A0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53590E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CD6AE2A" w14:textId="0FF7EA61" w:rsidR="00E07761" w:rsidRPr="00C44F48" w:rsidRDefault="00E07761" w:rsidP="00E07761">
            <w:r w:rsidRPr="007C1509">
              <w:t>1008</w:t>
            </w:r>
          </w:p>
        </w:tc>
        <w:tc>
          <w:tcPr>
            <w:tcW w:w="7650" w:type="dxa"/>
            <w:vAlign w:val="center"/>
          </w:tcPr>
          <w:p w14:paraId="32E45747" w14:textId="34E7346E" w:rsidR="00E07761" w:rsidRPr="00C44F48" w:rsidRDefault="00E07761" w:rsidP="00E07761">
            <w:r w:rsidRPr="007C1509"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7CF506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0170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F452B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8F35DB9" w14:textId="24D33DE7" w:rsidR="00E07761" w:rsidRPr="00C44F48" w:rsidRDefault="00E07761" w:rsidP="00E07761">
            <w:r w:rsidRPr="007C1509">
              <w:t>1009</w:t>
            </w:r>
          </w:p>
        </w:tc>
        <w:tc>
          <w:tcPr>
            <w:tcW w:w="7650" w:type="dxa"/>
            <w:vAlign w:val="center"/>
          </w:tcPr>
          <w:p w14:paraId="7B5F281E" w14:textId="56FAA015" w:rsidR="00E07761" w:rsidRPr="00C44F48" w:rsidRDefault="00E07761" w:rsidP="00E07761">
            <w:r w:rsidRPr="007C1509"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0C9303A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008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EDCFE7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674763A" w14:textId="67DC254F" w:rsidR="00E07761" w:rsidRPr="00C44F48" w:rsidRDefault="00E07761" w:rsidP="00E07761">
            <w:r w:rsidRPr="007C1509">
              <w:t>1010</w:t>
            </w:r>
          </w:p>
        </w:tc>
        <w:tc>
          <w:tcPr>
            <w:tcW w:w="7650" w:type="dxa"/>
            <w:vAlign w:val="center"/>
          </w:tcPr>
          <w:p w14:paraId="6CE88E12" w14:textId="0390462F" w:rsidR="00E07761" w:rsidRPr="00C44F48" w:rsidRDefault="00E07761" w:rsidP="00E07761">
            <w:r w:rsidRPr="007C1509">
              <w:t>RESERVED</w:t>
            </w:r>
          </w:p>
        </w:tc>
        <w:tc>
          <w:tcPr>
            <w:tcW w:w="1620" w:type="dxa"/>
            <w:vAlign w:val="center"/>
          </w:tcPr>
          <w:p w14:paraId="309F443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09FA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082AF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DBFFC3" w14:textId="50E11D90" w:rsidR="00E07761" w:rsidRPr="00C44F48" w:rsidRDefault="00E07761" w:rsidP="00E07761">
            <w:r w:rsidRPr="007C1509">
              <w:t>1011</w:t>
            </w:r>
          </w:p>
        </w:tc>
        <w:tc>
          <w:tcPr>
            <w:tcW w:w="7650" w:type="dxa"/>
            <w:vAlign w:val="center"/>
          </w:tcPr>
          <w:p w14:paraId="48EFA50B" w14:textId="673808C2" w:rsidR="00E07761" w:rsidRPr="00C44F48" w:rsidRDefault="00E07761" w:rsidP="00E07761">
            <w:r w:rsidRPr="007C1509"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2C9B82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EDD4C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7C7C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9058FBD" w14:textId="6BB4E672" w:rsidR="00E07761" w:rsidRPr="00C44F48" w:rsidRDefault="00E07761" w:rsidP="00E07761">
            <w:r w:rsidRPr="007C1509">
              <w:t>1012</w:t>
            </w:r>
          </w:p>
        </w:tc>
        <w:tc>
          <w:tcPr>
            <w:tcW w:w="7650" w:type="dxa"/>
            <w:vAlign w:val="center"/>
          </w:tcPr>
          <w:p w14:paraId="5568092B" w14:textId="15F999CE" w:rsidR="00E07761" w:rsidRPr="00C44F48" w:rsidRDefault="00E07761" w:rsidP="00E07761">
            <w:r w:rsidRPr="007C1509"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1334A9B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5F84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14BAA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0B832B" w14:textId="1F7B7A41" w:rsidR="00E07761" w:rsidRPr="001F72A9" w:rsidRDefault="00E07761" w:rsidP="00E07761">
            <w:r w:rsidRPr="007C1509">
              <w:t>1013</w:t>
            </w:r>
          </w:p>
        </w:tc>
        <w:tc>
          <w:tcPr>
            <w:tcW w:w="7650" w:type="dxa"/>
            <w:vAlign w:val="center"/>
          </w:tcPr>
          <w:p w14:paraId="20B3E95B" w14:textId="417DDFF8" w:rsidR="00E07761" w:rsidRPr="001F72A9" w:rsidRDefault="00E07761" w:rsidP="00E07761">
            <w:r w:rsidRPr="007C1509">
              <w:t xml:space="preserve">Compile a materials list that includes vendors and costs for all required materials and equipment to build </w:t>
            </w:r>
            <w:r w:rsidR="00071EEF">
              <w:t>a</w:t>
            </w:r>
            <w:r w:rsidRPr="007C1509">
              <w:t xml:space="preserve"> prototype.</w:t>
            </w:r>
          </w:p>
        </w:tc>
        <w:tc>
          <w:tcPr>
            <w:tcW w:w="1620" w:type="dxa"/>
            <w:vAlign w:val="center"/>
          </w:tcPr>
          <w:p w14:paraId="310C0E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A55F2B8" w:rsidR="001314D6" w:rsidRDefault="001314D6" w:rsidP="001314D6">
      <w:pPr>
        <w:pStyle w:val="Heading2"/>
      </w:pPr>
      <w:r>
        <w:t xml:space="preserve">1100 </w:t>
      </w:r>
      <w:r w:rsidR="00E07761">
        <w:t>Computer Assisted Manufacturing (CAM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F907A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7CC0B0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9DF645" w14:textId="08B6D5EA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1</w:t>
            </w:r>
          </w:p>
        </w:tc>
        <w:tc>
          <w:tcPr>
            <w:tcW w:w="7650" w:type="dxa"/>
            <w:vAlign w:val="center"/>
          </w:tcPr>
          <w:p w14:paraId="03FDA277" w14:textId="50C7531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E73AD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D0E56A" w14:textId="35831E53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2</w:t>
            </w:r>
          </w:p>
        </w:tc>
        <w:tc>
          <w:tcPr>
            <w:tcW w:w="7650" w:type="dxa"/>
            <w:vAlign w:val="center"/>
          </w:tcPr>
          <w:p w14:paraId="1DFDD85F" w14:textId="6374216E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A21A3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D6540A" w14:textId="4665ECD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3</w:t>
            </w:r>
          </w:p>
        </w:tc>
        <w:tc>
          <w:tcPr>
            <w:tcW w:w="7650" w:type="dxa"/>
            <w:vAlign w:val="center"/>
          </w:tcPr>
          <w:p w14:paraId="5762DEAB" w14:textId="3945080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 xml:space="preserve">Demonstrate how to use </w:t>
            </w:r>
            <w:r w:rsidR="00071EEF">
              <w:t>computer assisted manufacturing (</w:t>
            </w:r>
            <w:r w:rsidRPr="00CB45EC">
              <w:t>CAM</w:t>
            </w:r>
            <w:r w:rsidR="00071EEF">
              <w:t>)</w:t>
            </w:r>
            <w:r w:rsidRPr="00CB45EC">
              <w:t xml:space="preserve"> software to create a program for a machine part.</w:t>
            </w:r>
          </w:p>
        </w:tc>
        <w:tc>
          <w:tcPr>
            <w:tcW w:w="1620" w:type="dxa"/>
            <w:vAlign w:val="center"/>
          </w:tcPr>
          <w:p w14:paraId="07053A9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006DCADE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07761">
        <w:t>Power and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CDB9D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24F315F" w14:textId="77777777" w:rsidTr="00E07761">
        <w:trPr>
          <w:trHeight w:val="288"/>
        </w:trPr>
        <w:tc>
          <w:tcPr>
            <w:tcW w:w="715" w:type="dxa"/>
          </w:tcPr>
          <w:p w14:paraId="62CDF6BA" w14:textId="3428C81F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1</w:t>
            </w:r>
          </w:p>
        </w:tc>
        <w:tc>
          <w:tcPr>
            <w:tcW w:w="7650" w:type="dxa"/>
          </w:tcPr>
          <w:p w14:paraId="127F1AA2" w14:textId="51070136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fferentiate between power, work, and ener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1B18A9" w14:textId="77777777" w:rsidTr="00E07761">
        <w:trPr>
          <w:trHeight w:val="288"/>
        </w:trPr>
        <w:tc>
          <w:tcPr>
            <w:tcW w:w="715" w:type="dxa"/>
          </w:tcPr>
          <w:p w14:paraId="7325D749" w14:textId="1818808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2</w:t>
            </w:r>
          </w:p>
        </w:tc>
        <w:tc>
          <w:tcPr>
            <w:tcW w:w="7650" w:type="dxa"/>
          </w:tcPr>
          <w:p w14:paraId="0DC0FA31" w14:textId="60D9146B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F4AE8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CDDC00" w14:textId="77777777" w:rsidTr="00E07761">
        <w:trPr>
          <w:trHeight w:val="288"/>
        </w:trPr>
        <w:tc>
          <w:tcPr>
            <w:tcW w:w="715" w:type="dxa"/>
          </w:tcPr>
          <w:p w14:paraId="268DC398" w14:textId="7B6F02DE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3</w:t>
            </w:r>
          </w:p>
        </w:tc>
        <w:tc>
          <w:tcPr>
            <w:tcW w:w="7650" w:type="dxa"/>
          </w:tcPr>
          <w:p w14:paraId="27955A8A" w14:textId="359FDAE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 xml:space="preserve">Design a vehicle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7BF1C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2E191B8" w14:textId="77777777" w:rsidTr="00E07761">
        <w:trPr>
          <w:trHeight w:val="288"/>
        </w:trPr>
        <w:tc>
          <w:tcPr>
            <w:tcW w:w="715" w:type="dxa"/>
          </w:tcPr>
          <w:p w14:paraId="527DE48F" w14:textId="4F0CE08A" w:rsidR="00E07761" w:rsidRPr="001F72A9" w:rsidRDefault="00E07761" w:rsidP="00E07761">
            <w:r w:rsidRPr="00CC0C1D">
              <w:t>1204</w:t>
            </w:r>
          </w:p>
        </w:tc>
        <w:tc>
          <w:tcPr>
            <w:tcW w:w="7650" w:type="dxa"/>
          </w:tcPr>
          <w:p w14:paraId="42B625D4" w14:textId="24617C0F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855B3A0" w14:textId="77777777" w:rsidTr="00E07761">
        <w:trPr>
          <w:trHeight w:val="288"/>
        </w:trPr>
        <w:tc>
          <w:tcPr>
            <w:tcW w:w="715" w:type="dxa"/>
          </w:tcPr>
          <w:p w14:paraId="22A0000F" w14:textId="3946A63B" w:rsidR="00E07761" w:rsidRPr="001F72A9" w:rsidRDefault="00E07761" w:rsidP="00E07761">
            <w:r w:rsidRPr="00CC0C1D">
              <w:t>1205</w:t>
            </w:r>
          </w:p>
        </w:tc>
        <w:tc>
          <w:tcPr>
            <w:tcW w:w="7650" w:type="dxa"/>
          </w:tcPr>
          <w:p w14:paraId="6F2F0C7A" w14:textId="28F7CE6E" w:rsidR="00E07761" w:rsidRPr="001F72A9" w:rsidRDefault="00E07761" w:rsidP="00E07761">
            <w:r w:rsidRPr="00CC0C1D">
              <w:t>Calculate the efficiency of energy conversions</w:t>
            </w:r>
            <w:r w:rsidR="00071EEF">
              <w:t xml:space="preserve">, </w:t>
            </w:r>
            <w:r w:rsidRPr="00CC0C1D">
              <w:t>e.g., electrical, fluid, mechanical.</w:t>
            </w:r>
          </w:p>
        </w:tc>
        <w:tc>
          <w:tcPr>
            <w:tcW w:w="1620" w:type="dxa"/>
            <w:vAlign w:val="center"/>
          </w:tcPr>
          <w:p w14:paraId="7AFE8A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34F2909" w14:textId="77777777" w:rsidTr="00E07761">
        <w:trPr>
          <w:trHeight w:val="288"/>
        </w:trPr>
        <w:tc>
          <w:tcPr>
            <w:tcW w:w="715" w:type="dxa"/>
          </w:tcPr>
          <w:p w14:paraId="7AD8BFE9" w14:textId="725435AE" w:rsidR="00E07761" w:rsidRPr="001F72A9" w:rsidRDefault="00E07761" w:rsidP="00E07761">
            <w:r w:rsidRPr="00CC0C1D">
              <w:t>1206</w:t>
            </w:r>
          </w:p>
        </w:tc>
        <w:tc>
          <w:tcPr>
            <w:tcW w:w="7650" w:type="dxa"/>
          </w:tcPr>
          <w:p w14:paraId="68475616" w14:textId="3BE9E016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ABA24AB" w14:textId="77777777" w:rsidTr="00E07761">
        <w:trPr>
          <w:trHeight w:val="288"/>
        </w:trPr>
        <w:tc>
          <w:tcPr>
            <w:tcW w:w="715" w:type="dxa"/>
          </w:tcPr>
          <w:p w14:paraId="3AD41EE7" w14:textId="16468FA6" w:rsidR="00E07761" w:rsidRPr="007D48C9" w:rsidRDefault="00E07761" w:rsidP="00E07761">
            <w:r w:rsidRPr="00CC0C1D">
              <w:t>1207</w:t>
            </w:r>
          </w:p>
        </w:tc>
        <w:tc>
          <w:tcPr>
            <w:tcW w:w="7650" w:type="dxa"/>
          </w:tcPr>
          <w:p w14:paraId="76B24DA5" w14:textId="53D9DD46" w:rsidR="00E07761" w:rsidRPr="007D48C9" w:rsidRDefault="00E07761" w:rsidP="00E07761">
            <w:r w:rsidRPr="00CC0C1D">
              <w:t xml:space="preserve">Explain the </w:t>
            </w:r>
            <w:r w:rsidR="00071EEF">
              <w:t>l</w:t>
            </w:r>
            <w:r w:rsidRPr="00CC0C1D">
              <w:t xml:space="preserve">aws of </w:t>
            </w:r>
            <w:r w:rsidR="00071EEF">
              <w:t>t</w:t>
            </w:r>
            <w:r w:rsidRPr="00CC0C1D">
              <w:t>hermodynamics.</w:t>
            </w:r>
          </w:p>
        </w:tc>
        <w:tc>
          <w:tcPr>
            <w:tcW w:w="1620" w:type="dxa"/>
            <w:vAlign w:val="center"/>
          </w:tcPr>
          <w:p w14:paraId="3159A8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2DA98470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E07761">
        <w:t>Mechanical Advantage and Mechanis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D18F9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C6EA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B120A1" w14:textId="2A251BBD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1</w:t>
            </w:r>
          </w:p>
        </w:tc>
        <w:tc>
          <w:tcPr>
            <w:tcW w:w="7650" w:type="dxa"/>
            <w:vAlign w:val="center"/>
          </w:tcPr>
          <w:p w14:paraId="233D92B0" w14:textId="680ABAF1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Identify examples of the six simple machines, their attributes</w:t>
            </w:r>
            <w:r w:rsidR="00071EEF">
              <w:t>,</w:t>
            </w:r>
            <w:r w:rsidRPr="00677FE1">
              <w:t xml:space="preserve"> and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7C74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F2149A3" w14:textId="6BF505B9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2</w:t>
            </w:r>
          </w:p>
        </w:tc>
        <w:tc>
          <w:tcPr>
            <w:tcW w:w="7650" w:type="dxa"/>
            <w:vAlign w:val="center"/>
          </w:tcPr>
          <w:p w14:paraId="1B12DC64" w14:textId="66F13594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3D9DAA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02992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87DEE92" w14:textId="2192989F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3</w:t>
            </w:r>
          </w:p>
        </w:tc>
        <w:tc>
          <w:tcPr>
            <w:tcW w:w="7650" w:type="dxa"/>
            <w:vAlign w:val="center"/>
          </w:tcPr>
          <w:p w14:paraId="22361F92" w14:textId="65A18BB2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1165F74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CC2FEA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BA6728" w14:textId="1DB1F68F" w:rsidR="00E07761" w:rsidRPr="001F72A9" w:rsidRDefault="00E07761" w:rsidP="00E07761">
            <w:r w:rsidRPr="00677FE1">
              <w:t>1304</w:t>
            </w:r>
          </w:p>
        </w:tc>
        <w:tc>
          <w:tcPr>
            <w:tcW w:w="7650" w:type="dxa"/>
            <w:vAlign w:val="center"/>
          </w:tcPr>
          <w:p w14:paraId="5B1411EB" w14:textId="482E0E54" w:rsidR="00E07761" w:rsidRPr="001F72A9" w:rsidRDefault="00E07761" w:rsidP="00E07761">
            <w:r w:rsidRPr="00677FE1"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2C003A8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ED964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155A2D6" w14:textId="29E8774C" w:rsidR="00E07761" w:rsidRPr="00C30DD1" w:rsidRDefault="00E07761" w:rsidP="00E07761">
            <w:r w:rsidRPr="00677FE1">
              <w:t>1305</w:t>
            </w:r>
          </w:p>
        </w:tc>
        <w:tc>
          <w:tcPr>
            <w:tcW w:w="7650" w:type="dxa"/>
            <w:vAlign w:val="center"/>
          </w:tcPr>
          <w:p w14:paraId="7D54DDC8" w14:textId="56355CB9" w:rsidR="00E07761" w:rsidRPr="00C30DD1" w:rsidRDefault="00E07761" w:rsidP="00E07761">
            <w:r w:rsidRPr="00677FE1"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BCD2D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4B0A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35999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147C9D4" w14:textId="5833154C" w:rsidR="00E07761" w:rsidRPr="00C30DD1" w:rsidRDefault="00E07761" w:rsidP="00E07761">
            <w:r w:rsidRPr="00677FE1">
              <w:t>1306</w:t>
            </w:r>
          </w:p>
        </w:tc>
        <w:tc>
          <w:tcPr>
            <w:tcW w:w="7650" w:type="dxa"/>
            <w:vAlign w:val="center"/>
          </w:tcPr>
          <w:p w14:paraId="4A16BC81" w14:textId="3AC4FA9F" w:rsidR="00E07761" w:rsidRPr="00C30DD1" w:rsidRDefault="00E07761" w:rsidP="00E07761">
            <w:r w:rsidRPr="00677FE1"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654A8F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76F8D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68A822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AFC402" w14:textId="31CF82D3" w:rsidR="00E07761" w:rsidRPr="00C30DD1" w:rsidRDefault="00E07761" w:rsidP="00E07761">
            <w:r w:rsidRPr="00677FE1">
              <w:t>1307</w:t>
            </w:r>
          </w:p>
        </w:tc>
        <w:tc>
          <w:tcPr>
            <w:tcW w:w="7650" w:type="dxa"/>
            <w:vAlign w:val="center"/>
          </w:tcPr>
          <w:p w14:paraId="5BFF69ED" w14:textId="7EB29AB2" w:rsidR="00E07761" w:rsidRPr="00C30DD1" w:rsidRDefault="00E07761" w:rsidP="00E07761">
            <w:r w:rsidRPr="00677FE1">
              <w:t>Measure torque</w:t>
            </w:r>
            <w:r w:rsidR="006C5DC8">
              <w:t xml:space="preserve"> </w:t>
            </w:r>
            <w:r w:rsidRPr="00677FE1">
              <w:t>and use it to calculate power.</w:t>
            </w:r>
          </w:p>
        </w:tc>
        <w:tc>
          <w:tcPr>
            <w:tcW w:w="1620" w:type="dxa"/>
            <w:vAlign w:val="center"/>
          </w:tcPr>
          <w:p w14:paraId="708F83D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C1814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AD0CFF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AED05E0" w14:textId="5EAE3816" w:rsidR="00E07761" w:rsidRPr="00C30DD1" w:rsidRDefault="00E07761" w:rsidP="00E07761">
            <w:r w:rsidRPr="00677FE1">
              <w:t>1308</w:t>
            </w:r>
          </w:p>
        </w:tc>
        <w:tc>
          <w:tcPr>
            <w:tcW w:w="7650" w:type="dxa"/>
            <w:vAlign w:val="center"/>
          </w:tcPr>
          <w:p w14:paraId="02073374" w14:textId="5CAA8254" w:rsidR="00E07761" w:rsidRPr="00C30DD1" w:rsidRDefault="00E07761" w:rsidP="00E07761">
            <w:r w:rsidRPr="00677FE1">
              <w:t>RESERVED</w:t>
            </w:r>
          </w:p>
        </w:tc>
        <w:tc>
          <w:tcPr>
            <w:tcW w:w="1620" w:type="dxa"/>
            <w:vAlign w:val="center"/>
          </w:tcPr>
          <w:p w14:paraId="694D8A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209D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D3B714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07761">
        <w:t>F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73045E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14EA4E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405E71" w14:textId="525DBDA4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1</w:t>
            </w:r>
          </w:p>
        </w:tc>
        <w:tc>
          <w:tcPr>
            <w:tcW w:w="7650" w:type="dxa"/>
            <w:vAlign w:val="center"/>
          </w:tcPr>
          <w:p w14:paraId="4F73FA47" w14:textId="6BE5B76F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Design, create, and test a fluid power system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0061C5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17F2ED" w14:textId="307D376A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2</w:t>
            </w:r>
          </w:p>
        </w:tc>
        <w:tc>
          <w:tcPr>
            <w:tcW w:w="7650" w:type="dxa"/>
            <w:vAlign w:val="center"/>
          </w:tcPr>
          <w:p w14:paraId="4ECF47DD" w14:textId="45F03C69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0104BF7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A241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7ABCCB" w14:textId="39CC52AE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3</w:t>
            </w:r>
          </w:p>
        </w:tc>
        <w:tc>
          <w:tcPr>
            <w:tcW w:w="7650" w:type="dxa"/>
            <w:vAlign w:val="center"/>
          </w:tcPr>
          <w:p w14:paraId="10A97EEE" w14:textId="0D467578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 xml:space="preserve">Calculate values in a fluid power system using Pascal's </w:t>
            </w:r>
            <w:r w:rsidR="00071EEF">
              <w:t>l</w:t>
            </w:r>
            <w:r w:rsidRPr="00EE6D8D">
              <w:t>aw.</w:t>
            </w:r>
          </w:p>
        </w:tc>
        <w:tc>
          <w:tcPr>
            <w:tcW w:w="1620" w:type="dxa"/>
            <w:vAlign w:val="center"/>
          </w:tcPr>
          <w:p w14:paraId="5177395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6EEC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A60948" w14:textId="173501A9" w:rsidR="00E07761" w:rsidRPr="001F72A9" w:rsidRDefault="00E07761" w:rsidP="00E07761">
            <w:r w:rsidRPr="00EE6D8D">
              <w:t>1404</w:t>
            </w:r>
          </w:p>
        </w:tc>
        <w:tc>
          <w:tcPr>
            <w:tcW w:w="7650" w:type="dxa"/>
            <w:vAlign w:val="center"/>
          </w:tcPr>
          <w:p w14:paraId="6FBED151" w14:textId="1696CD36" w:rsidR="00E07761" w:rsidRPr="001F72A9" w:rsidRDefault="00E07761" w:rsidP="00E07761">
            <w:r w:rsidRPr="00EE6D8D"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0670F9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D74C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0521B0F" w14:textId="6756944D" w:rsidR="00E07761" w:rsidRPr="001F72A9" w:rsidRDefault="00E07761" w:rsidP="00E07761">
            <w:r w:rsidRPr="00EE6D8D">
              <w:t>1405</w:t>
            </w:r>
          </w:p>
        </w:tc>
        <w:tc>
          <w:tcPr>
            <w:tcW w:w="7650" w:type="dxa"/>
            <w:vAlign w:val="center"/>
          </w:tcPr>
          <w:p w14:paraId="48E4F70D" w14:textId="0C6B2311" w:rsidR="00E07761" w:rsidRPr="001F72A9" w:rsidRDefault="00E07761" w:rsidP="00E07761">
            <w:r w:rsidRPr="00EE6D8D">
              <w:t>Calculate flow rate, flow velocity, and mechanical advantage in a fluid power system.</w:t>
            </w:r>
          </w:p>
        </w:tc>
        <w:tc>
          <w:tcPr>
            <w:tcW w:w="1620" w:type="dxa"/>
            <w:vAlign w:val="center"/>
          </w:tcPr>
          <w:p w14:paraId="12E6771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C1B052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A5091" w14:textId="052CEAF7" w:rsidR="00E07761" w:rsidRPr="005879CE" w:rsidRDefault="00E07761" w:rsidP="00E07761">
            <w:r w:rsidRPr="00EE6D8D">
              <w:t>1406</w:t>
            </w:r>
          </w:p>
        </w:tc>
        <w:tc>
          <w:tcPr>
            <w:tcW w:w="7650" w:type="dxa"/>
            <w:vAlign w:val="center"/>
          </w:tcPr>
          <w:p w14:paraId="69C193E1" w14:textId="273ECA84" w:rsidR="00E07761" w:rsidRPr="005879CE" w:rsidRDefault="00E07761" w:rsidP="00E07761">
            <w:r w:rsidRPr="00EE6D8D">
              <w:t>RESERVED</w:t>
            </w:r>
          </w:p>
        </w:tc>
        <w:tc>
          <w:tcPr>
            <w:tcW w:w="1620" w:type="dxa"/>
            <w:vAlign w:val="center"/>
          </w:tcPr>
          <w:p w14:paraId="42530A5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C058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534F878A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E07761">
        <w:t>Green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7F4FAF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46C51C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C85B6D" w14:textId="38D989F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1</w:t>
            </w:r>
          </w:p>
        </w:tc>
        <w:tc>
          <w:tcPr>
            <w:tcW w:w="7650" w:type="dxa"/>
            <w:vAlign w:val="center"/>
          </w:tcPr>
          <w:p w14:paraId="69684986" w14:textId="6315462C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Produce mechanical power using alternative energy system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9801D0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A8ADABE" w14:textId="2B2B6C61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2</w:t>
            </w:r>
          </w:p>
        </w:tc>
        <w:tc>
          <w:tcPr>
            <w:tcW w:w="7650" w:type="dxa"/>
            <w:vAlign w:val="center"/>
          </w:tcPr>
          <w:p w14:paraId="3BF6B0EC" w14:textId="0A072E5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Research renewable</w:t>
            </w:r>
            <w:r w:rsidR="00F7077B">
              <w:t xml:space="preserve"> and </w:t>
            </w:r>
            <w:r w:rsidRPr="00B4758D">
              <w:t>non</w:t>
            </w:r>
            <w:r w:rsidR="00071EEF">
              <w:t>-</w:t>
            </w:r>
            <w:r w:rsidRPr="00B4758D">
              <w:t>renewable energy sources.</w:t>
            </w:r>
          </w:p>
        </w:tc>
        <w:tc>
          <w:tcPr>
            <w:tcW w:w="1620" w:type="dxa"/>
            <w:vAlign w:val="center"/>
          </w:tcPr>
          <w:p w14:paraId="01EE17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EA1DF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2E6C64D" w14:textId="4D9E2AD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lastRenderedPageBreak/>
              <w:t>1503</w:t>
            </w:r>
          </w:p>
        </w:tc>
        <w:tc>
          <w:tcPr>
            <w:tcW w:w="7650" w:type="dxa"/>
            <w:vAlign w:val="center"/>
          </w:tcPr>
          <w:p w14:paraId="2A523E55" w14:textId="21173C2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302E0BD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3CE54C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3190D93" w14:textId="0284DEAA" w:rsidR="00E07761" w:rsidRPr="001F72A9" w:rsidRDefault="00E07761" w:rsidP="00E07761">
            <w:r w:rsidRPr="00B4758D">
              <w:t>1504</w:t>
            </w:r>
          </w:p>
        </w:tc>
        <w:tc>
          <w:tcPr>
            <w:tcW w:w="7650" w:type="dxa"/>
            <w:vAlign w:val="center"/>
          </w:tcPr>
          <w:p w14:paraId="632A7EE4" w14:textId="56FCF4EB" w:rsidR="00E07761" w:rsidRPr="001F72A9" w:rsidRDefault="00E07761" w:rsidP="00E07761">
            <w:r w:rsidRPr="00B4758D"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7052DD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15ADB1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981BA1" w14:textId="38887681" w:rsidR="00E07761" w:rsidRPr="001F72A9" w:rsidRDefault="00E07761" w:rsidP="00E07761">
            <w:r w:rsidRPr="00B4758D">
              <w:t>1505</w:t>
            </w:r>
          </w:p>
        </w:tc>
        <w:tc>
          <w:tcPr>
            <w:tcW w:w="7650" w:type="dxa"/>
            <w:vAlign w:val="center"/>
          </w:tcPr>
          <w:p w14:paraId="4F68E38D" w14:textId="665CE4AD" w:rsidR="00E07761" w:rsidRPr="001F72A9" w:rsidRDefault="00E07761" w:rsidP="00E07761">
            <w:r w:rsidRPr="00B4758D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E9299F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5E0468E" w14:textId="4C455CAF" w:rsidR="00E07761" w:rsidRPr="00984785" w:rsidRDefault="00E07761" w:rsidP="00E07761">
            <w:r w:rsidRPr="00B4758D">
              <w:t>1506</w:t>
            </w:r>
          </w:p>
        </w:tc>
        <w:tc>
          <w:tcPr>
            <w:tcW w:w="7650" w:type="dxa"/>
            <w:vAlign w:val="center"/>
          </w:tcPr>
          <w:p w14:paraId="27FF7B32" w14:textId="7E850E11" w:rsidR="00E07761" w:rsidRPr="00984785" w:rsidRDefault="00E07761" w:rsidP="00E07761">
            <w:r w:rsidRPr="00B4758D">
              <w:t>Prepare a concept of an alternative energy for transportation.</w:t>
            </w:r>
          </w:p>
        </w:tc>
        <w:tc>
          <w:tcPr>
            <w:tcW w:w="1620" w:type="dxa"/>
            <w:vAlign w:val="center"/>
          </w:tcPr>
          <w:p w14:paraId="0F25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7408F1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E07761">
        <w:t>Machine Controls and Automate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129A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28E297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97AE1F" w14:textId="7D3F547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1</w:t>
            </w:r>
          </w:p>
        </w:tc>
        <w:tc>
          <w:tcPr>
            <w:tcW w:w="7650" w:type="dxa"/>
            <w:vAlign w:val="center"/>
          </w:tcPr>
          <w:p w14:paraId="76FF8777" w14:textId="5089A4AF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45682D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DAB118" w14:textId="4CCD4F2C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2</w:t>
            </w:r>
          </w:p>
        </w:tc>
        <w:tc>
          <w:tcPr>
            <w:tcW w:w="7650" w:type="dxa"/>
            <w:vAlign w:val="center"/>
          </w:tcPr>
          <w:p w14:paraId="4AC8DC41" w14:textId="256605E1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15EE32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E61241" w14:textId="4A3CC90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3</w:t>
            </w:r>
          </w:p>
        </w:tc>
        <w:tc>
          <w:tcPr>
            <w:tcW w:w="7650" w:type="dxa"/>
            <w:vAlign w:val="center"/>
          </w:tcPr>
          <w:p w14:paraId="6656F82A" w14:textId="23677DE0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317B58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C77D38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03CBE16" w14:textId="51FFBA73" w:rsidR="00E07761" w:rsidRPr="001F72A9" w:rsidRDefault="00E07761" w:rsidP="00E07761">
            <w:r w:rsidRPr="00493818">
              <w:t>1604</w:t>
            </w:r>
          </w:p>
        </w:tc>
        <w:tc>
          <w:tcPr>
            <w:tcW w:w="7650" w:type="dxa"/>
            <w:vAlign w:val="center"/>
          </w:tcPr>
          <w:p w14:paraId="75551BF2" w14:textId="61875BD8" w:rsidR="00E07761" w:rsidRPr="001F72A9" w:rsidRDefault="00E07761" w:rsidP="00E07761">
            <w:r w:rsidRPr="00493818"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D1DF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6E220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FA4425" w14:textId="184867FE" w:rsidR="00E07761" w:rsidRPr="001F72A9" w:rsidRDefault="00E07761" w:rsidP="00E07761">
            <w:r w:rsidRPr="00493818">
              <w:t>1605</w:t>
            </w:r>
          </w:p>
        </w:tc>
        <w:tc>
          <w:tcPr>
            <w:tcW w:w="7650" w:type="dxa"/>
            <w:vAlign w:val="center"/>
          </w:tcPr>
          <w:p w14:paraId="7B152D6F" w14:textId="6683E9FC" w:rsidR="00E07761" w:rsidRPr="001F72A9" w:rsidRDefault="00E07761" w:rsidP="00E07761">
            <w:r w:rsidRPr="00493818"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767CEE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13CE16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B7179C" w14:textId="6DB457AA" w:rsidR="00E07761" w:rsidRPr="005E6C58" w:rsidRDefault="00E07761" w:rsidP="00E07761">
            <w:r w:rsidRPr="00493818">
              <w:t>1606</w:t>
            </w:r>
          </w:p>
        </w:tc>
        <w:tc>
          <w:tcPr>
            <w:tcW w:w="7650" w:type="dxa"/>
            <w:vAlign w:val="center"/>
          </w:tcPr>
          <w:p w14:paraId="711184A6" w14:textId="3A93FCE9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481AD1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E966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1691D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3A1B74" w14:textId="5A5A3CB4" w:rsidR="00E07761" w:rsidRPr="005E6C58" w:rsidRDefault="00E07761" w:rsidP="00E07761">
            <w:r w:rsidRPr="00493818">
              <w:t>1607</w:t>
            </w:r>
          </w:p>
        </w:tc>
        <w:tc>
          <w:tcPr>
            <w:tcW w:w="7650" w:type="dxa"/>
            <w:vAlign w:val="center"/>
          </w:tcPr>
          <w:p w14:paraId="553C1398" w14:textId="52D798DC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7CC8A1F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B0C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F3124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0FAF07" w14:textId="34101719" w:rsidR="00E07761" w:rsidRPr="005E6C58" w:rsidRDefault="00E07761" w:rsidP="00E07761">
            <w:r w:rsidRPr="00493818">
              <w:t>1608</w:t>
            </w:r>
          </w:p>
        </w:tc>
        <w:tc>
          <w:tcPr>
            <w:tcW w:w="7650" w:type="dxa"/>
            <w:vAlign w:val="center"/>
          </w:tcPr>
          <w:p w14:paraId="26BA93E9" w14:textId="6852F87D" w:rsidR="00E07761" w:rsidRPr="005E6C58" w:rsidRDefault="00E07761" w:rsidP="00E07761">
            <w:r w:rsidRPr="00493818"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5EC908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7A2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03CFD3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2D64995" w14:textId="5213CE84" w:rsidR="00E07761" w:rsidRPr="005E6C58" w:rsidRDefault="00E07761" w:rsidP="00E07761">
            <w:r w:rsidRPr="00493818">
              <w:t>1609</w:t>
            </w:r>
          </w:p>
        </w:tc>
        <w:tc>
          <w:tcPr>
            <w:tcW w:w="7650" w:type="dxa"/>
            <w:vAlign w:val="center"/>
          </w:tcPr>
          <w:p w14:paraId="01D1B166" w14:textId="5CE68880" w:rsidR="00E07761" w:rsidRPr="005E6C58" w:rsidRDefault="00E07761" w:rsidP="00E07761">
            <w:r w:rsidRPr="00493818"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648F487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C79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B7B926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2BD4CA" w14:textId="130F7B95" w:rsidR="00E07761" w:rsidRPr="005E6C58" w:rsidRDefault="00E07761" w:rsidP="00E07761">
            <w:r w:rsidRPr="00493818">
              <w:t>1610</w:t>
            </w:r>
          </w:p>
        </w:tc>
        <w:tc>
          <w:tcPr>
            <w:tcW w:w="7650" w:type="dxa"/>
            <w:vAlign w:val="center"/>
          </w:tcPr>
          <w:p w14:paraId="4D8F0B18" w14:textId="5404B7E1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03A97D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E18D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F546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BFF885" w14:textId="540F07C8" w:rsidR="00E07761" w:rsidRPr="005E6C58" w:rsidRDefault="00E07761" w:rsidP="00E07761">
            <w:r w:rsidRPr="00493818">
              <w:t>1611</w:t>
            </w:r>
          </w:p>
        </w:tc>
        <w:tc>
          <w:tcPr>
            <w:tcW w:w="7650" w:type="dxa"/>
            <w:vAlign w:val="center"/>
          </w:tcPr>
          <w:p w14:paraId="0EADEE2C" w14:textId="5FAA63B6" w:rsidR="00E07761" w:rsidRPr="005E6C58" w:rsidRDefault="00E07761" w:rsidP="00E07761">
            <w:r w:rsidRPr="00493818"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4196B8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42D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B42C81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69B3A0" w14:textId="26C03814" w:rsidR="00E07761" w:rsidRPr="005E6C58" w:rsidRDefault="00E07761" w:rsidP="00E07761">
            <w:r w:rsidRPr="00493818">
              <w:t>1612</w:t>
            </w:r>
          </w:p>
        </w:tc>
        <w:tc>
          <w:tcPr>
            <w:tcW w:w="7650" w:type="dxa"/>
            <w:vAlign w:val="center"/>
          </w:tcPr>
          <w:p w14:paraId="201CB0B5" w14:textId="37340D84" w:rsidR="00E07761" w:rsidRPr="005E6C58" w:rsidRDefault="00E07761" w:rsidP="00E07761">
            <w:r w:rsidRPr="00493818"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07B3D0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C89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3C12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259BCA" w14:textId="62F747E9" w:rsidR="00E07761" w:rsidRPr="005E6C58" w:rsidRDefault="00E07761" w:rsidP="00E07761">
            <w:r w:rsidRPr="00493818">
              <w:t>1613</w:t>
            </w:r>
          </w:p>
        </w:tc>
        <w:tc>
          <w:tcPr>
            <w:tcW w:w="7650" w:type="dxa"/>
            <w:vAlign w:val="center"/>
          </w:tcPr>
          <w:p w14:paraId="1ED66B27" w14:textId="4B7FA8B0" w:rsidR="00E07761" w:rsidRPr="005E6C58" w:rsidRDefault="00E07761" w:rsidP="00E07761">
            <w:r w:rsidRPr="00493818">
              <w:t>Program timers, counters</w:t>
            </w:r>
            <w:r w:rsidR="00F7077B">
              <w:t>,</w:t>
            </w:r>
            <w:r w:rsidRPr="00493818">
              <w:t xml:space="preserve"> and loops.</w:t>
            </w:r>
          </w:p>
        </w:tc>
        <w:tc>
          <w:tcPr>
            <w:tcW w:w="1620" w:type="dxa"/>
            <w:vAlign w:val="center"/>
          </w:tcPr>
          <w:p w14:paraId="22D977A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137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9F0A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6F00F8" w14:textId="4F3778D0" w:rsidR="00E07761" w:rsidRPr="005E6C58" w:rsidRDefault="00E07761" w:rsidP="00E07761">
            <w:r w:rsidRPr="00493818">
              <w:t>1614</w:t>
            </w:r>
          </w:p>
        </w:tc>
        <w:tc>
          <w:tcPr>
            <w:tcW w:w="7650" w:type="dxa"/>
            <w:vAlign w:val="center"/>
          </w:tcPr>
          <w:p w14:paraId="7584EDC0" w14:textId="1E22A678" w:rsidR="00E07761" w:rsidRPr="005E6C58" w:rsidRDefault="00E07761" w:rsidP="00E07761">
            <w:r w:rsidRPr="00493818"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07A1DF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12A70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5567B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BDAB209" w14:textId="32591A71" w:rsidR="00E07761" w:rsidRPr="005E6C58" w:rsidRDefault="00E07761" w:rsidP="00E07761">
            <w:r w:rsidRPr="00493818">
              <w:t>1615</w:t>
            </w:r>
          </w:p>
        </w:tc>
        <w:tc>
          <w:tcPr>
            <w:tcW w:w="7650" w:type="dxa"/>
            <w:vAlign w:val="center"/>
          </w:tcPr>
          <w:p w14:paraId="7FECD53D" w14:textId="7B773CFA" w:rsidR="00E07761" w:rsidRPr="005E6C58" w:rsidRDefault="00E07761" w:rsidP="00E07761">
            <w:r w:rsidRPr="00493818">
              <w:t>Interface output devices to a computer, microcontroller</w:t>
            </w:r>
            <w:r w:rsidR="00F7077B">
              <w:t>,</w:t>
            </w:r>
            <w:r w:rsidRPr="00493818">
              <w:t xml:space="preserve"> or programmable logic controller. </w:t>
            </w:r>
          </w:p>
        </w:tc>
        <w:tc>
          <w:tcPr>
            <w:tcW w:w="1620" w:type="dxa"/>
            <w:vAlign w:val="center"/>
          </w:tcPr>
          <w:p w14:paraId="3BBD7A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E656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006B12" w14:textId="77777777" w:rsidR="007A6B86" w:rsidRDefault="007A6B86" w:rsidP="001314D6">
      <w:pPr>
        <w:pStyle w:val="Heading2"/>
      </w:pPr>
    </w:p>
    <w:p w14:paraId="7C1F307B" w14:textId="77777777" w:rsidR="007A6B86" w:rsidRDefault="007A6B86" w:rsidP="001314D6">
      <w:pPr>
        <w:pStyle w:val="Heading2"/>
      </w:pPr>
    </w:p>
    <w:p w14:paraId="6D6F9136" w14:textId="61184BC2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E07761">
        <w:t>Properties of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8981D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DA6D0E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F59D7A" w14:textId="6BDBB4EB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1</w:t>
            </w:r>
          </w:p>
        </w:tc>
        <w:tc>
          <w:tcPr>
            <w:tcW w:w="7650" w:type="dxa"/>
            <w:vAlign w:val="center"/>
          </w:tcPr>
          <w:p w14:paraId="61A73EF0" w14:textId="4FE80E2C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Describe the properties of natural, composite, and synthetic material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CA85BB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3AA2396" w14:textId="541E6BBF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2</w:t>
            </w:r>
          </w:p>
        </w:tc>
        <w:tc>
          <w:tcPr>
            <w:tcW w:w="7650" w:type="dxa"/>
            <w:vAlign w:val="center"/>
          </w:tcPr>
          <w:p w14:paraId="71240542" w14:textId="7A9DF0F7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DEAB8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FB736D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D30718" w14:textId="5AAB763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3</w:t>
            </w:r>
          </w:p>
        </w:tc>
        <w:tc>
          <w:tcPr>
            <w:tcW w:w="7650" w:type="dxa"/>
            <w:vAlign w:val="center"/>
          </w:tcPr>
          <w:p w14:paraId="77C40F17" w14:textId="7522A57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3783CA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E2B4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B5CA" w14:textId="40F35E46" w:rsidR="00E07761" w:rsidRPr="001F72A9" w:rsidRDefault="00E07761" w:rsidP="00E07761">
            <w:r w:rsidRPr="003C6312">
              <w:t>1704</w:t>
            </w:r>
          </w:p>
        </w:tc>
        <w:tc>
          <w:tcPr>
            <w:tcW w:w="7650" w:type="dxa"/>
            <w:vAlign w:val="center"/>
          </w:tcPr>
          <w:p w14:paraId="7FADDE92" w14:textId="344790A6" w:rsidR="00E07761" w:rsidRPr="001F72A9" w:rsidRDefault="00E07761" w:rsidP="00E07761">
            <w:r w:rsidRPr="003C6312"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4C407F3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6A20B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4CCA1E" w14:textId="60F1B57C" w:rsidR="00E07761" w:rsidRPr="001F72A9" w:rsidRDefault="00E07761" w:rsidP="00E07761">
            <w:r w:rsidRPr="003C6312">
              <w:t>1705</w:t>
            </w:r>
          </w:p>
        </w:tc>
        <w:tc>
          <w:tcPr>
            <w:tcW w:w="7650" w:type="dxa"/>
            <w:vAlign w:val="center"/>
          </w:tcPr>
          <w:p w14:paraId="68F2A5D5" w14:textId="3EA0233F" w:rsidR="00E07761" w:rsidRPr="001F72A9" w:rsidRDefault="00E07761" w:rsidP="00E07761">
            <w:r w:rsidRPr="003C6312">
              <w:t>Create a written report of material test evaluations.</w:t>
            </w:r>
          </w:p>
        </w:tc>
        <w:tc>
          <w:tcPr>
            <w:tcW w:w="1620" w:type="dxa"/>
            <w:vAlign w:val="center"/>
          </w:tcPr>
          <w:p w14:paraId="3FD0BA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DB83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76160D" w14:textId="41044E72" w:rsidR="00E07761" w:rsidRPr="001F72A9" w:rsidRDefault="00E07761" w:rsidP="00E07761">
            <w:r w:rsidRPr="003C6312">
              <w:t>1706</w:t>
            </w:r>
          </w:p>
        </w:tc>
        <w:tc>
          <w:tcPr>
            <w:tcW w:w="7650" w:type="dxa"/>
            <w:vAlign w:val="center"/>
          </w:tcPr>
          <w:p w14:paraId="4938B715" w14:textId="36E5A445" w:rsidR="00E07761" w:rsidRPr="001F72A9" w:rsidRDefault="00E07761" w:rsidP="00E07761">
            <w:r w:rsidRPr="003C6312">
              <w:t>Solve a problem, design a product, or a prototype that requires natural, composites</w:t>
            </w:r>
            <w:r w:rsidR="00F7077B">
              <w:t>,</w:t>
            </w:r>
            <w:r w:rsidRPr="003C6312">
              <w:t xml:space="preserve"> and/or synthetic materials.</w:t>
            </w:r>
          </w:p>
        </w:tc>
        <w:tc>
          <w:tcPr>
            <w:tcW w:w="1620" w:type="dxa"/>
            <w:vAlign w:val="center"/>
          </w:tcPr>
          <w:p w14:paraId="1FD469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C58DF8F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0776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265671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70CB1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30BDAA9" w14:textId="558FE141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1</w:t>
            </w:r>
          </w:p>
        </w:tc>
        <w:tc>
          <w:tcPr>
            <w:tcW w:w="7650" w:type="dxa"/>
            <w:vAlign w:val="center"/>
          </w:tcPr>
          <w:p w14:paraId="78D03C2A" w14:textId="140DE997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4705F5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F0E051" w14:textId="1154F82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2</w:t>
            </w:r>
          </w:p>
        </w:tc>
        <w:tc>
          <w:tcPr>
            <w:tcW w:w="7650" w:type="dxa"/>
            <w:vAlign w:val="center"/>
          </w:tcPr>
          <w:p w14:paraId="4FDA5DCA" w14:textId="302AD3D9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83F14C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06B2CD" w14:textId="0F30D4DF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3</w:t>
            </w:r>
          </w:p>
        </w:tc>
        <w:tc>
          <w:tcPr>
            <w:tcW w:w="7650" w:type="dxa"/>
            <w:vAlign w:val="center"/>
          </w:tcPr>
          <w:p w14:paraId="4A06114D" w14:textId="7AE3D36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5D2A4F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661D2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0CD634" w14:textId="64652EEF" w:rsidR="00E07761" w:rsidRPr="001F72A9" w:rsidRDefault="00E07761" w:rsidP="00E07761">
            <w:r w:rsidRPr="00A01309">
              <w:t>1804</w:t>
            </w:r>
          </w:p>
        </w:tc>
        <w:tc>
          <w:tcPr>
            <w:tcW w:w="7650" w:type="dxa"/>
            <w:vAlign w:val="center"/>
          </w:tcPr>
          <w:p w14:paraId="728286C4" w14:textId="126AD266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1479136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FC28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DB38BF" w14:textId="20261858" w:rsidR="00E07761" w:rsidRPr="001F72A9" w:rsidRDefault="00E07761" w:rsidP="00E07761">
            <w:r w:rsidRPr="00A01309">
              <w:t>1805</w:t>
            </w:r>
          </w:p>
        </w:tc>
        <w:tc>
          <w:tcPr>
            <w:tcW w:w="7650" w:type="dxa"/>
            <w:vAlign w:val="center"/>
          </w:tcPr>
          <w:p w14:paraId="421CB654" w14:textId="11B58C22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4A953BC5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07761">
        <w:t>Statics and Dyna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36D1D86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94BEB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5AF2CD8" w14:textId="55ACAC4D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1</w:t>
            </w:r>
          </w:p>
        </w:tc>
        <w:tc>
          <w:tcPr>
            <w:tcW w:w="7650" w:type="dxa"/>
            <w:vAlign w:val="center"/>
          </w:tcPr>
          <w:p w14:paraId="5C585CFE" w14:textId="25BBFB10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Demonstrate knowledge of the principles of statics and dynamics to calculate the strength of a structur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7E8EF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843E0A" w14:textId="5F2AA2C6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2</w:t>
            </w:r>
          </w:p>
        </w:tc>
        <w:tc>
          <w:tcPr>
            <w:tcW w:w="7650" w:type="dxa"/>
            <w:vAlign w:val="center"/>
          </w:tcPr>
          <w:p w14:paraId="5C4CDEF2" w14:textId="22DBAF41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0C11D78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4781EF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3A8BE7" w14:textId="6AE8D565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3</w:t>
            </w:r>
          </w:p>
        </w:tc>
        <w:tc>
          <w:tcPr>
            <w:tcW w:w="7650" w:type="dxa"/>
            <w:vAlign w:val="center"/>
          </w:tcPr>
          <w:p w14:paraId="6715DFAD" w14:textId="60DF0F54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Locate the centroid of a rectangle and a triangle using mathematics.</w:t>
            </w:r>
          </w:p>
        </w:tc>
        <w:tc>
          <w:tcPr>
            <w:tcW w:w="1620" w:type="dxa"/>
            <w:vAlign w:val="center"/>
          </w:tcPr>
          <w:p w14:paraId="4D32E9F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2BC2A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F47B36F" w14:textId="39EA76A2" w:rsidR="006C5DC8" w:rsidRPr="001F72A9" w:rsidRDefault="006C5DC8" w:rsidP="006C5DC8">
            <w:r w:rsidRPr="00BD50ED">
              <w:t>1904</w:t>
            </w:r>
          </w:p>
        </w:tc>
        <w:tc>
          <w:tcPr>
            <w:tcW w:w="7650" w:type="dxa"/>
            <w:vAlign w:val="center"/>
          </w:tcPr>
          <w:p w14:paraId="4CBB5F6C" w14:textId="13D57DCA" w:rsidR="006C5DC8" w:rsidRPr="001F72A9" w:rsidRDefault="006C5DC8" w:rsidP="006C5DC8">
            <w:r w:rsidRPr="00BD50ED">
              <w:t>Calculate the moment of inertia for a rectangular shape.</w:t>
            </w:r>
          </w:p>
        </w:tc>
        <w:tc>
          <w:tcPr>
            <w:tcW w:w="1620" w:type="dxa"/>
            <w:vAlign w:val="center"/>
          </w:tcPr>
          <w:p w14:paraId="4B48919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125844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7BEFEFA" w14:textId="4FE36B2D" w:rsidR="006C5DC8" w:rsidRPr="001F72A9" w:rsidRDefault="006C5DC8" w:rsidP="006C5DC8">
            <w:r w:rsidRPr="00BD50ED">
              <w:lastRenderedPageBreak/>
              <w:t>1905</w:t>
            </w:r>
          </w:p>
        </w:tc>
        <w:tc>
          <w:tcPr>
            <w:tcW w:w="7650" w:type="dxa"/>
            <w:vAlign w:val="center"/>
          </w:tcPr>
          <w:p w14:paraId="05489085" w14:textId="4F8C7E45" w:rsidR="006C5DC8" w:rsidRPr="001F72A9" w:rsidRDefault="006C5DC8" w:rsidP="006C5DC8">
            <w:r w:rsidRPr="00BD50ED"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4BDCEDA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71130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7505191" w14:textId="1455F0DA" w:rsidR="006C5DC8" w:rsidRPr="001F72A9" w:rsidRDefault="006C5DC8" w:rsidP="006C5DC8">
            <w:r w:rsidRPr="00BD50ED">
              <w:t>1906</w:t>
            </w:r>
          </w:p>
        </w:tc>
        <w:tc>
          <w:tcPr>
            <w:tcW w:w="7650" w:type="dxa"/>
            <w:vAlign w:val="center"/>
          </w:tcPr>
          <w:p w14:paraId="2F55DCE0" w14:textId="329AD300" w:rsidR="006C5DC8" w:rsidRPr="001F72A9" w:rsidRDefault="006C5DC8" w:rsidP="006C5DC8">
            <w:r w:rsidRPr="00BD50ED"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0C0755D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DDA254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96C4407" w14:textId="4A1D2F8A" w:rsidR="006C5DC8" w:rsidRPr="001F72A9" w:rsidRDefault="006C5DC8" w:rsidP="006C5DC8">
            <w:r w:rsidRPr="00BD50ED">
              <w:t>1907</w:t>
            </w:r>
          </w:p>
        </w:tc>
        <w:tc>
          <w:tcPr>
            <w:tcW w:w="7650" w:type="dxa"/>
            <w:vAlign w:val="center"/>
          </w:tcPr>
          <w:p w14:paraId="197A7EF6" w14:textId="4017FC55" w:rsidR="006C5DC8" w:rsidRPr="001F72A9" w:rsidRDefault="006C5DC8" w:rsidP="006C5DC8">
            <w:r w:rsidRPr="00BD50ED"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0B6562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BAA02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D5DDA6" w14:textId="4CE06FC6" w:rsidR="006C5DC8" w:rsidRPr="001F72A9" w:rsidRDefault="006C5DC8" w:rsidP="006C5DC8">
            <w:r w:rsidRPr="00BD50ED">
              <w:t>1908</w:t>
            </w:r>
          </w:p>
        </w:tc>
        <w:tc>
          <w:tcPr>
            <w:tcW w:w="7650" w:type="dxa"/>
            <w:vAlign w:val="center"/>
          </w:tcPr>
          <w:p w14:paraId="4BA531F9" w14:textId="685BE4A0" w:rsidR="006C5DC8" w:rsidRPr="001F72A9" w:rsidRDefault="006C5DC8" w:rsidP="006C5DC8">
            <w:r w:rsidRPr="00BD50ED">
              <w:t>Calculate moment forces given a specified axis.</w:t>
            </w:r>
          </w:p>
        </w:tc>
        <w:tc>
          <w:tcPr>
            <w:tcW w:w="1620" w:type="dxa"/>
            <w:vAlign w:val="center"/>
          </w:tcPr>
          <w:p w14:paraId="1B7B034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6431411E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C5DC8">
        <w:t xml:space="preserve">Kinema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4400EE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D9BE8E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E794819" w14:textId="5F8F895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1</w:t>
            </w:r>
          </w:p>
        </w:tc>
        <w:tc>
          <w:tcPr>
            <w:tcW w:w="7650" w:type="dxa"/>
            <w:vAlign w:val="center"/>
          </w:tcPr>
          <w:p w14:paraId="7DCFC437" w14:textId="0D6BEC36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distance, displacement, speed, velocity, and acceleration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31EBC6D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1419B8A" w14:textId="5450A307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2</w:t>
            </w:r>
          </w:p>
        </w:tc>
        <w:tc>
          <w:tcPr>
            <w:tcW w:w="7650" w:type="dxa"/>
            <w:vAlign w:val="center"/>
          </w:tcPr>
          <w:p w14:paraId="6CF8BF84" w14:textId="285EC98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1DD828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0FCD87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391661" w14:textId="4FE42DF2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3</w:t>
            </w:r>
          </w:p>
        </w:tc>
        <w:tc>
          <w:tcPr>
            <w:tcW w:w="7650" w:type="dxa"/>
            <w:vAlign w:val="center"/>
          </w:tcPr>
          <w:p w14:paraId="521C5803" w14:textId="08A41C4E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4693D9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8D49F0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F08D073" w14:textId="69ACD44C" w:rsidR="006C5DC8" w:rsidRPr="001F72A9" w:rsidRDefault="006C5DC8" w:rsidP="006C5DC8">
            <w:r w:rsidRPr="001149E3">
              <w:t>2004</w:t>
            </w:r>
          </w:p>
        </w:tc>
        <w:tc>
          <w:tcPr>
            <w:tcW w:w="7650" w:type="dxa"/>
            <w:vAlign w:val="center"/>
          </w:tcPr>
          <w:p w14:paraId="1031C4B7" w14:textId="542DEEC2" w:rsidR="006C5DC8" w:rsidRPr="001F72A9" w:rsidRDefault="006C5DC8" w:rsidP="006C5DC8">
            <w:r w:rsidRPr="001149E3"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605465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AB51896" w:rsidR="00D47433" w:rsidRDefault="00D47433" w:rsidP="00D47433">
      <w:pPr>
        <w:pStyle w:val="Heading2"/>
      </w:pPr>
      <w:r>
        <w:t xml:space="preserve">2100 </w:t>
      </w:r>
      <w:r w:rsidR="006C5DC8">
        <w:t>Total Quality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731E61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D1B1E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4CAD837" w14:textId="54601788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1</w:t>
            </w:r>
          </w:p>
        </w:tc>
        <w:tc>
          <w:tcPr>
            <w:tcW w:w="7650" w:type="dxa"/>
            <w:vAlign w:val="center"/>
          </w:tcPr>
          <w:p w14:paraId="34D57F90" w14:textId="0A2570BE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Explain the eight "M's" as they relate to quality control in the manufacturing industry:  </w:t>
            </w:r>
            <w:r w:rsidR="00F7077B">
              <w:t>m</w:t>
            </w:r>
            <w:r w:rsidRPr="00E053F3">
              <w:t xml:space="preserve">achines, </w:t>
            </w:r>
            <w:r w:rsidR="00F7077B">
              <w:t>m</w:t>
            </w:r>
            <w:r w:rsidRPr="00E053F3">
              <w:t xml:space="preserve">ethods, </w:t>
            </w:r>
            <w:r w:rsidR="00F7077B">
              <w:t>m</w:t>
            </w:r>
            <w:r w:rsidRPr="00E053F3">
              <w:t xml:space="preserve">aterials, </w:t>
            </w:r>
            <w:r w:rsidR="00F7077B">
              <w:t>m</w:t>
            </w:r>
            <w:r w:rsidRPr="00E053F3">
              <w:t xml:space="preserve">anpower, </w:t>
            </w:r>
            <w:r w:rsidR="00F7077B">
              <w:t>m</w:t>
            </w:r>
            <w:r w:rsidRPr="00E053F3">
              <w:t xml:space="preserve">easurement, </w:t>
            </w:r>
            <w:r w:rsidR="00F7077B">
              <w:t>m</w:t>
            </w:r>
            <w:r w:rsidRPr="00E053F3">
              <w:t xml:space="preserve">ilieu, </w:t>
            </w:r>
            <w:r w:rsidR="00F7077B">
              <w:t>m</w:t>
            </w:r>
            <w:r w:rsidRPr="00E053F3">
              <w:t xml:space="preserve">anagement, and </w:t>
            </w:r>
            <w:r w:rsidR="00F7077B">
              <w:t>m</w:t>
            </w:r>
            <w:r w:rsidRPr="00E053F3">
              <w:t>aintenanc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F69D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475A813" w14:textId="72476951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2</w:t>
            </w:r>
          </w:p>
        </w:tc>
        <w:tc>
          <w:tcPr>
            <w:tcW w:w="7650" w:type="dxa"/>
            <w:vAlign w:val="center"/>
          </w:tcPr>
          <w:p w14:paraId="50BD9BB8" w14:textId="2D34A9AC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knowledge of ISO </w:t>
            </w:r>
            <w:r w:rsidR="00F7077B">
              <w:t xml:space="preserve">9000 </w:t>
            </w:r>
            <w:r w:rsidRPr="00E053F3">
              <w:t>quality standards.</w:t>
            </w:r>
          </w:p>
        </w:tc>
        <w:tc>
          <w:tcPr>
            <w:tcW w:w="1620" w:type="dxa"/>
            <w:vAlign w:val="center"/>
          </w:tcPr>
          <w:p w14:paraId="150BD23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D01FCB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FFFEB0E" w14:textId="7E84F926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3</w:t>
            </w:r>
          </w:p>
        </w:tc>
        <w:tc>
          <w:tcPr>
            <w:tcW w:w="7650" w:type="dxa"/>
            <w:vAlign w:val="center"/>
          </w:tcPr>
          <w:p w14:paraId="07E93724" w14:textId="0FDA272D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the application of the following </w:t>
            </w:r>
            <w:r w:rsidR="00F7077B">
              <w:t>t</w:t>
            </w:r>
            <w:r w:rsidRPr="00E053F3">
              <w:t xml:space="preserve">otal </w:t>
            </w:r>
            <w:r w:rsidR="00F7077B">
              <w:t>q</w:t>
            </w:r>
            <w:r w:rsidRPr="00E053F3">
              <w:t xml:space="preserve">uality </w:t>
            </w:r>
            <w:r w:rsidR="00F7077B">
              <w:t>m</w:t>
            </w:r>
            <w:r w:rsidRPr="00E053F3">
              <w:t xml:space="preserve">anagement techniques: </w:t>
            </w:r>
            <w:r w:rsidR="00F7077B">
              <w:t>c</w:t>
            </w:r>
            <w:r w:rsidRPr="00E053F3">
              <w:t xml:space="preserve">ause and </w:t>
            </w:r>
            <w:r w:rsidR="00F7077B">
              <w:t>e</w:t>
            </w:r>
            <w:r w:rsidRPr="00E053F3">
              <w:t xml:space="preserve">ffect </w:t>
            </w:r>
            <w:r w:rsidR="00F7077B">
              <w:t>d</w:t>
            </w:r>
            <w:r w:rsidRPr="00E053F3">
              <w:t xml:space="preserve">iagram, </w:t>
            </w:r>
            <w:r w:rsidR="00F7077B">
              <w:t>c</w:t>
            </w:r>
            <w:r w:rsidRPr="00E053F3">
              <w:t xml:space="preserve">heck </w:t>
            </w:r>
            <w:r w:rsidR="00F7077B">
              <w:t>s</w:t>
            </w:r>
            <w:r w:rsidRPr="00E053F3">
              <w:t xml:space="preserve">heet, </w:t>
            </w:r>
            <w:r w:rsidR="00F7077B">
              <w:t>c</w:t>
            </w:r>
            <w:r w:rsidRPr="00E053F3">
              <w:t xml:space="preserve">ontrol </w:t>
            </w:r>
            <w:r w:rsidR="00F7077B">
              <w:t>c</w:t>
            </w:r>
            <w:r w:rsidRPr="00E053F3">
              <w:t xml:space="preserve">hart, </w:t>
            </w:r>
            <w:r w:rsidR="00F7077B">
              <w:t>h</w:t>
            </w:r>
            <w:r w:rsidRPr="00E053F3">
              <w:t xml:space="preserve">istogram, Pareto </w:t>
            </w:r>
            <w:r w:rsidR="00F7077B">
              <w:t>c</w:t>
            </w:r>
            <w:r w:rsidRPr="00E053F3">
              <w:t xml:space="preserve">hart, </w:t>
            </w:r>
            <w:r w:rsidR="00F7077B">
              <w:t>s</w:t>
            </w:r>
            <w:r w:rsidRPr="00E053F3">
              <w:t xml:space="preserve">catter </w:t>
            </w:r>
            <w:r w:rsidR="00F7077B">
              <w:t>d</w:t>
            </w:r>
            <w:r w:rsidRPr="00E053F3">
              <w:t xml:space="preserve">iagram, and </w:t>
            </w:r>
            <w:r w:rsidR="00F7077B">
              <w:t>f</w:t>
            </w:r>
            <w:r w:rsidRPr="00E053F3">
              <w:t xml:space="preserve">low </w:t>
            </w:r>
            <w:r w:rsidR="00F7077B">
              <w:t>c</w:t>
            </w:r>
            <w:r w:rsidRPr="00E053F3">
              <w:t>hart.</w:t>
            </w:r>
          </w:p>
        </w:tc>
        <w:tc>
          <w:tcPr>
            <w:tcW w:w="1620" w:type="dxa"/>
            <w:vAlign w:val="center"/>
          </w:tcPr>
          <w:p w14:paraId="18F5210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D8FE9D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49C9C6" w14:textId="3655B449" w:rsidR="006C5DC8" w:rsidRPr="001F72A9" w:rsidRDefault="006C5DC8" w:rsidP="006C5DC8">
            <w:r w:rsidRPr="00E053F3">
              <w:t>2104</w:t>
            </w:r>
          </w:p>
        </w:tc>
        <w:tc>
          <w:tcPr>
            <w:tcW w:w="7650" w:type="dxa"/>
            <w:vAlign w:val="center"/>
          </w:tcPr>
          <w:p w14:paraId="49CE6A5D" w14:textId="35765645" w:rsidR="006C5DC8" w:rsidRPr="001F72A9" w:rsidRDefault="006C5DC8" w:rsidP="006C5DC8">
            <w:r w:rsidRPr="00E053F3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0ED3412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79F471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509CC7E" w14:textId="61077B49" w:rsidR="006C5DC8" w:rsidRPr="001F72A9" w:rsidRDefault="006C5DC8" w:rsidP="006C5DC8">
            <w:r w:rsidRPr="00E053F3">
              <w:t>2105</w:t>
            </w:r>
          </w:p>
        </w:tc>
        <w:tc>
          <w:tcPr>
            <w:tcW w:w="7650" w:type="dxa"/>
            <w:vAlign w:val="center"/>
          </w:tcPr>
          <w:p w14:paraId="23F6E866" w14:textId="7629FBEA" w:rsidR="006C5DC8" w:rsidRPr="001F72A9" w:rsidRDefault="006C5DC8" w:rsidP="006C5DC8">
            <w:r w:rsidRPr="00E053F3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C12E8E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476F388" w14:textId="29AF19D9" w:rsidR="006C5DC8" w:rsidRPr="001F72A9" w:rsidRDefault="006C5DC8" w:rsidP="006C5DC8">
            <w:r w:rsidRPr="00E053F3">
              <w:t>2106</w:t>
            </w:r>
          </w:p>
        </w:tc>
        <w:tc>
          <w:tcPr>
            <w:tcW w:w="7650" w:type="dxa"/>
            <w:vAlign w:val="center"/>
          </w:tcPr>
          <w:p w14:paraId="32696865" w14:textId="6EBFB4B1" w:rsidR="006C5DC8" w:rsidRPr="001F72A9" w:rsidRDefault="006C5DC8" w:rsidP="006C5DC8">
            <w:r w:rsidRPr="00E053F3">
              <w:t>Identify how to correct and improve a finding from an inspection document.</w:t>
            </w:r>
          </w:p>
        </w:tc>
        <w:tc>
          <w:tcPr>
            <w:tcW w:w="1620" w:type="dxa"/>
            <w:vAlign w:val="center"/>
          </w:tcPr>
          <w:p w14:paraId="10D6C9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0025C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C7CBED5" w14:textId="41CD4324" w:rsidR="006C5DC8" w:rsidRPr="001F72A9" w:rsidRDefault="006C5DC8" w:rsidP="006C5DC8">
            <w:r w:rsidRPr="00E053F3">
              <w:t>2107</w:t>
            </w:r>
          </w:p>
        </w:tc>
        <w:tc>
          <w:tcPr>
            <w:tcW w:w="7650" w:type="dxa"/>
            <w:vAlign w:val="center"/>
          </w:tcPr>
          <w:p w14:paraId="78B1A29B" w14:textId="54D0CAA2" w:rsidR="006C5DC8" w:rsidRPr="001F72A9" w:rsidRDefault="006C5DC8" w:rsidP="006C5DC8">
            <w:r w:rsidRPr="00E053F3"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51B7FB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B1E700" w14:textId="77777777" w:rsidR="007A6B86" w:rsidRDefault="007A6B86" w:rsidP="00D47433">
      <w:pPr>
        <w:pStyle w:val="Heading2"/>
      </w:pPr>
    </w:p>
    <w:p w14:paraId="5BB4F9E8" w14:textId="5393EB2C" w:rsidR="00D47433" w:rsidRDefault="00D47433" w:rsidP="00D47433">
      <w:pPr>
        <w:pStyle w:val="Heading2"/>
      </w:pPr>
      <w:r>
        <w:lastRenderedPageBreak/>
        <w:t xml:space="preserve">2200 </w:t>
      </w:r>
      <w:r w:rsidR="006C5DC8">
        <w:t>Precision Measurement for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E9E35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6559081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7F4527" w14:textId="38AFC40D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1</w:t>
            </w:r>
          </w:p>
        </w:tc>
        <w:tc>
          <w:tcPr>
            <w:tcW w:w="7650" w:type="dxa"/>
            <w:vAlign w:val="center"/>
          </w:tcPr>
          <w:p w14:paraId="5D8CE58C" w14:textId="226B7267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737A0E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39931E7" w14:textId="0AB4AAF3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2</w:t>
            </w:r>
          </w:p>
        </w:tc>
        <w:tc>
          <w:tcPr>
            <w:tcW w:w="7650" w:type="dxa"/>
            <w:vAlign w:val="center"/>
          </w:tcPr>
          <w:p w14:paraId="471C3DF0" w14:textId="683A234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Make linear measurements accurately to 1/16".</w:t>
            </w:r>
          </w:p>
        </w:tc>
        <w:tc>
          <w:tcPr>
            <w:tcW w:w="1620" w:type="dxa"/>
            <w:vAlign w:val="center"/>
          </w:tcPr>
          <w:p w14:paraId="218103E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3E2DA3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C25F093" w14:textId="6D50D099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3</w:t>
            </w:r>
          </w:p>
        </w:tc>
        <w:tc>
          <w:tcPr>
            <w:tcW w:w="7650" w:type="dxa"/>
            <w:vAlign w:val="center"/>
          </w:tcPr>
          <w:p w14:paraId="368B2BFE" w14:textId="78B46D6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Use a micrometer to measure accurately to .001".</w:t>
            </w:r>
          </w:p>
        </w:tc>
        <w:tc>
          <w:tcPr>
            <w:tcW w:w="1620" w:type="dxa"/>
            <w:vAlign w:val="center"/>
          </w:tcPr>
          <w:p w14:paraId="14237B0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A6DCC4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D9AB0B" w14:textId="13F183C0" w:rsidR="006C5DC8" w:rsidRPr="001F72A9" w:rsidRDefault="006C5DC8" w:rsidP="006C5DC8">
            <w:r w:rsidRPr="00FD53B2">
              <w:t>2204</w:t>
            </w:r>
          </w:p>
        </w:tc>
        <w:tc>
          <w:tcPr>
            <w:tcW w:w="7650" w:type="dxa"/>
            <w:vAlign w:val="center"/>
          </w:tcPr>
          <w:p w14:paraId="6983C100" w14:textId="5436F575" w:rsidR="006C5DC8" w:rsidRPr="001F72A9" w:rsidRDefault="006C5DC8" w:rsidP="006C5DC8">
            <w:r w:rsidRPr="00FD53B2">
              <w:t>Use a dial caliper to measure accurately to .001".</w:t>
            </w:r>
          </w:p>
        </w:tc>
        <w:tc>
          <w:tcPr>
            <w:tcW w:w="1620" w:type="dxa"/>
            <w:vAlign w:val="center"/>
          </w:tcPr>
          <w:p w14:paraId="7E900E8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57EE73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142C5B0" w14:textId="761E4879" w:rsidR="006C5DC8" w:rsidRPr="001F72A9" w:rsidRDefault="006C5DC8" w:rsidP="006C5DC8">
            <w:r w:rsidRPr="00FD53B2">
              <w:t>2205</w:t>
            </w:r>
          </w:p>
        </w:tc>
        <w:tc>
          <w:tcPr>
            <w:tcW w:w="7650" w:type="dxa"/>
            <w:vAlign w:val="center"/>
          </w:tcPr>
          <w:p w14:paraId="59A6E18E" w14:textId="62D615D0" w:rsidR="006C5DC8" w:rsidRPr="001F72A9" w:rsidRDefault="006C5DC8" w:rsidP="006C5DC8">
            <w:r w:rsidRPr="00FD53B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227DEA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08F30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788C49" w14:textId="586F2390" w:rsidR="006C5DC8" w:rsidRPr="001F72A9" w:rsidRDefault="006C5DC8" w:rsidP="006C5DC8">
            <w:r w:rsidRPr="00FD53B2">
              <w:t>2206</w:t>
            </w:r>
          </w:p>
        </w:tc>
        <w:tc>
          <w:tcPr>
            <w:tcW w:w="7650" w:type="dxa"/>
            <w:vAlign w:val="center"/>
          </w:tcPr>
          <w:p w14:paraId="1BAA908F" w14:textId="2C699630" w:rsidR="006C5DC8" w:rsidRPr="001F72A9" w:rsidRDefault="006C5DC8" w:rsidP="006C5DC8">
            <w:r w:rsidRPr="00FD53B2">
              <w:t>Use a height gauge to measure accurately to .001".</w:t>
            </w:r>
          </w:p>
        </w:tc>
        <w:tc>
          <w:tcPr>
            <w:tcW w:w="1620" w:type="dxa"/>
            <w:vAlign w:val="center"/>
          </w:tcPr>
          <w:p w14:paraId="79786EB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830BCD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46132B" w14:textId="2298B4AA" w:rsidR="006C5DC8" w:rsidRPr="001F72A9" w:rsidRDefault="006C5DC8" w:rsidP="006C5DC8">
            <w:r w:rsidRPr="00FD53B2">
              <w:t>2207</w:t>
            </w:r>
          </w:p>
        </w:tc>
        <w:tc>
          <w:tcPr>
            <w:tcW w:w="7650" w:type="dxa"/>
            <w:vAlign w:val="center"/>
          </w:tcPr>
          <w:p w14:paraId="4B5A4E2F" w14:textId="574E66BE" w:rsidR="006C5DC8" w:rsidRPr="001F72A9" w:rsidRDefault="006C5DC8" w:rsidP="006C5DC8">
            <w:r w:rsidRPr="00FD53B2">
              <w:t>Use inside micrometers and telescoping gauges to measure accurately to .001".</w:t>
            </w:r>
          </w:p>
        </w:tc>
        <w:tc>
          <w:tcPr>
            <w:tcW w:w="1620" w:type="dxa"/>
            <w:vAlign w:val="center"/>
          </w:tcPr>
          <w:p w14:paraId="62763A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952B62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C891D8" w14:textId="22E293D7" w:rsidR="006C5DC8" w:rsidRPr="001F72A9" w:rsidRDefault="006C5DC8" w:rsidP="006C5DC8">
            <w:r w:rsidRPr="00FD53B2">
              <w:t>2208</w:t>
            </w:r>
          </w:p>
        </w:tc>
        <w:tc>
          <w:tcPr>
            <w:tcW w:w="7650" w:type="dxa"/>
            <w:vAlign w:val="center"/>
          </w:tcPr>
          <w:p w14:paraId="498FBEDF" w14:textId="4B83DD17" w:rsidR="006C5DC8" w:rsidRPr="001F72A9" w:rsidRDefault="006C5DC8" w:rsidP="006C5DC8">
            <w:r w:rsidRPr="00FD53B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2A9A3B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4560AC4E" w:rsidR="00D47433" w:rsidRDefault="00D47433" w:rsidP="00D47433">
      <w:pPr>
        <w:pStyle w:val="Heading2"/>
      </w:pPr>
      <w:r>
        <w:t xml:space="preserve">2300 </w:t>
      </w:r>
      <w:r w:rsidR="006C5DC8">
        <w:t xml:space="preserve">Basic Electricity and Electron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4BDC7E6E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7022A3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D48C19B" w14:textId="2C71F2B7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1</w:t>
            </w:r>
          </w:p>
        </w:tc>
        <w:tc>
          <w:tcPr>
            <w:tcW w:w="7650" w:type="dxa"/>
            <w:vAlign w:val="center"/>
          </w:tcPr>
          <w:p w14:paraId="0B38289C" w14:textId="06288C8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Follow safety rules in the use of electrical lab machines and equipment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9F3171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91AD0CE" w14:textId="697EBB94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2</w:t>
            </w:r>
          </w:p>
        </w:tc>
        <w:tc>
          <w:tcPr>
            <w:tcW w:w="7650" w:type="dxa"/>
            <w:vAlign w:val="center"/>
          </w:tcPr>
          <w:p w14:paraId="54C95197" w14:textId="1593D1AC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4A4BF72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47432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CA5BDA" w14:textId="2E4D0AC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3</w:t>
            </w:r>
          </w:p>
        </w:tc>
        <w:tc>
          <w:tcPr>
            <w:tcW w:w="7650" w:type="dxa"/>
            <w:vAlign w:val="center"/>
          </w:tcPr>
          <w:p w14:paraId="27326308" w14:textId="542338E9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30E038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128F664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8E895B8" w14:textId="6CA73AA9" w:rsidR="006C5DC8" w:rsidRPr="001F72A9" w:rsidRDefault="006C5DC8" w:rsidP="006C5DC8">
            <w:r w:rsidRPr="00B029F8">
              <w:t>2304</w:t>
            </w:r>
          </w:p>
        </w:tc>
        <w:tc>
          <w:tcPr>
            <w:tcW w:w="7650" w:type="dxa"/>
            <w:vAlign w:val="center"/>
          </w:tcPr>
          <w:p w14:paraId="3DC4B086" w14:textId="338BEFD0" w:rsidR="006C5DC8" w:rsidRPr="001F72A9" w:rsidRDefault="006C5DC8" w:rsidP="006C5DC8">
            <w:r w:rsidRPr="00B029F8"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3DB4E8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1C7EF7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2549627" w14:textId="1AAB6A4B" w:rsidR="006C5DC8" w:rsidRPr="001F72A9" w:rsidRDefault="006C5DC8" w:rsidP="006C5DC8">
            <w:r w:rsidRPr="00B029F8">
              <w:t>2305</w:t>
            </w:r>
          </w:p>
        </w:tc>
        <w:tc>
          <w:tcPr>
            <w:tcW w:w="7650" w:type="dxa"/>
            <w:vAlign w:val="center"/>
          </w:tcPr>
          <w:p w14:paraId="22112B83" w14:textId="15E842A6" w:rsidR="006C5DC8" w:rsidRPr="001F72A9" w:rsidRDefault="006C5DC8" w:rsidP="006C5DC8">
            <w:r w:rsidRPr="00B029F8"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7BF162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8464FF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7D7339" w14:textId="74D02DCD" w:rsidR="006C5DC8" w:rsidRPr="0080781A" w:rsidRDefault="006C5DC8" w:rsidP="006C5DC8">
            <w:r w:rsidRPr="00B029F8">
              <w:t>2306</w:t>
            </w:r>
          </w:p>
        </w:tc>
        <w:tc>
          <w:tcPr>
            <w:tcW w:w="7650" w:type="dxa"/>
            <w:vAlign w:val="center"/>
          </w:tcPr>
          <w:p w14:paraId="20BA11EC" w14:textId="713BE014" w:rsidR="006C5DC8" w:rsidRPr="0080781A" w:rsidRDefault="006C5DC8" w:rsidP="006C5DC8">
            <w:r w:rsidRPr="00B029F8"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1D4E57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42B14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6BB98D2" w14:textId="0C92CBB0" w:rsidR="006C5DC8" w:rsidRPr="0080781A" w:rsidRDefault="006C5DC8" w:rsidP="006C5DC8">
            <w:r w:rsidRPr="00B029F8">
              <w:t>2307</w:t>
            </w:r>
          </w:p>
        </w:tc>
        <w:tc>
          <w:tcPr>
            <w:tcW w:w="7650" w:type="dxa"/>
            <w:vAlign w:val="center"/>
          </w:tcPr>
          <w:p w14:paraId="05E264D1" w14:textId="1CC59FB0" w:rsidR="006C5DC8" w:rsidRPr="0080781A" w:rsidRDefault="006C5DC8" w:rsidP="006C5DC8">
            <w:r w:rsidRPr="00B029F8"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594266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42919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5D17402" w14:textId="1035970C" w:rsidR="006C5DC8" w:rsidRPr="0080781A" w:rsidRDefault="006C5DC8" w:rsidP="006C5DC8">
            <w:r w:rsidRPr="00B029F8">
              <w:t>2308</w:t>
            </w:r>
          </w:p>
        </w:tc>
        <w:tc>
          <w:tcPr>
            <w:tcW w:w="7650" w:type="dxa"/>
            <w:vAlign w:val="center"/>
          </w:tcPr>
          <w:p w14:paraId="2F5C59C7" w14:textId="608A11F6" w:rsidR="006C5DC8" w:rsidRPr="0080781A" w:rsidRDefault="006C5DC8" w:rsidP="006C5DC8">
            <w:r w:rsidRPr="00B029F8">
              <w:t>Compute values of current, resistance</w:t>
            </w:r>
            <w:r w:rsidR="00F7077B">
              <w:t>,</w:t>
            </w:r>
            <w:r w:rsidRPr="00B029F8">
              <w:t xml:space="preserve"> and voltage using Ohm's </w:t>
            </w:r>
            <w:r w:rsidR="00F7077B">
              <w:t>l</w:t>
            </w:r>
            <w:r w:rsidRPr="00B029F8">
              <w:t xml:space="preserve">aw. </w:t>
            </w:r>
          </w:p>
        </w:tc>
        <w:tc>
          <w:tcPr>
            <w:tcW w:w="1620" w:type="dxa"/>
            <w:vAlign w:val="center"/>
          </w:tcPr>
          <w:p w14:paraId="04ECF41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0A8F37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F1346E0" w14:textId="04A93430" w:rsidR="006C5DC8" w:rsidRPr="00DE565F" w:rsidRDefault="006C5DC8" w:rsidP="006C5DC8">
            <w:r w:rsidRPr="00B029F8">
              <w:t>2309</w:t>
            </w:r>
          </w:p>
        </w:tc>
        <w:tc>
          <w:tcPr>
            <w:tcW w:w="7650" w:type="dxa"/>
            <w:vAlign w:val="center"/>
          </w:tcPr>
          <w:p w14:paraId="3192F17E" w14:textId="6A43D353" w:rsidR="006C5DC8" w:rsidRPr="00DE565F" w:rsidRDefault="006C5DC8" w:rsidP="006C5DC8">
            <w:r w:rsidRPr="00B029F8">
              <w:t>Compare DC and AC waveforms.</w:t>
            </w:r>
          </w:p>
        </w:tc>
        <w:tc>
          <w:tcPr>
            <w:tcW w:w="1620" w:type="dxa"/>
            <w:vAlign w:val="center"/>
          </w:tcPr>
          <w:p w14:paraId="6D473AC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A5B8A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EA191D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C0A4B4F" w14:textId="470F18B4" w:rsidR="006C5DC8" w:rsidRPr="00DE565F" w:rsidRDefault="006C5DC8" w:rsidP="006C5DC8">
            <w:r w:rsidRPr="00B029F8">
              <w:t>2310</w:t>
            </w:r>
          </w:p>
        </w:tc>
        <w:tc>
          <w:tcPr>
            <w:tcW w:w="7650" w:type="dxa"/>
            <w:vAlign w:val="center"/>
          </w:tcPr>
          <w:p w14:paraId="71F7E6EB" w14:textId="7B5F7490" w:rsidR="006C5DC8" w:rsidRPr="00DE565F" w:rsidRDefault="006C5DC8" w:rsidP="006C5DC8">
            <w:r w:rsidRPr="00B029F8">
              <w:t>Analyze and measure values in AC circuits</w:t>
            </w:r>
            <w:r w:rsidR="00F7077B">
              <w:t xml:space="preserve">, </w:t>
            </w:r>
            <w:r w:rsidRPr="00B029F8">
              <w:t xml:space="preserve">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4E62C1A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ACF0E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879EF1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3685F9E" w14:textId="39C4845B" w:rsidR="006C5DC8" w:rsidRPr="00DE565F" w:rsidRDefault="006C5DC8" w:rsidP="006C5DC8">
            <w:r w:rsidRPr="00B029F8">
              <w:t>2311</w:t>
            </w:r>
          </w:p>
        </w:tc>
        <w:tc>
          <w:tcPr>
            <w:tcW w:w="7650" w:type="dxa"/>
            <w:vAlign w:val="center"/>
          </w:tcPr>
          <w:p w14:paraId="66290D4F" w14:textId="43166C07" w:rsidR="006C5DC8" w:rsidRPr="00DE565F" w:rsidRDefault="006C5DC8" w:rsidP="006C5DC8">
            <w:r w:rsidRPr="00B029F8"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4FF072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6954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446D0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7937A80" w14:textId="4E3B21A2" w:rsidR="006C5DC8" w:rsidRPr="00DE565F" w:rsidRDefault="006C5DC8" w:rsidP="006C5DC8">
            <w:r w:rsidRPr="00B029F8">
              <w:lastRenderedPageBreak/>
              <w:t>2312</w:t>
            </w:r>
          </w:p>
        </w:tc>
        <w:tc>
          <w:tcPr>
            <w:tcW w:w="7650" w:type="dxa"/>
            <w:vAlign w:val="center"/>
          </w:tcPr>
          <w:p w14:paraId="5FCF4BF4" w14:textId="4D861C91" w:rsidR="006C5DC8" w:rsidRPr="00DE565F" w:rsidRDefault="006C5DC8" w:rsidP="006C5DC8">
            <w:r w:rsidRPr="00B029F8"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2EA1A6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E4B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B0D550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BCB77E4" w14:textId="2D02C2EA" w:rsidR="006C5DC8" w:rsidRPr="00DE565F" w:rsidRDefault="006C5DC8" w:rsidP="006C5DC8">
            <w:r w:rsidRPr="00B029F8">
              <w:t>2313</w:t>
            </w:r>
          </w:p>
        </w:tc>
        <w:tc>
          <w:tcPr>
            <w:tcW w:w="7650" w:type="dxa"/>
            <w:vAlign w:val="center"/>
          </w:tcPr>
          <w:p w14:paraId="37C31E07" w14:textId="5DFC557C" w:rsidR="006C5DC8" w:rsidRPr="00DE565F" w:rsidRDefault="006C5DC8" w:rsidP="006C5DC8">
            <w:r w:rsidRPr="00B029F8"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5363BA5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F14C6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5E3423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9829B84" w14:textId="34686504" w:rsidR="006C5DC8" w:rsidRPr="00DE565F" w:rsidRDefault="006C5DC8" w:rsidP="006C5DC8">
            <w:r w:rsidRPr="00B029F8">
              <w:t>2314</w:t>
            </w:r>
          </w:p>
        </w:tc>
        <w:tc>
          <w:tcPr>
            <w:tcW w:w="7650" w:type="dxa"/>
            <w:vAlign w:val="center"/>
          </w:tcPr>
          <w:p w14:paraId="0294F225" w14:textId="23F824AB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1A2B1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3ED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FD32A7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9EE0BC" w14:textId="01A38247" w:rsidR="006C5DC8" w:rsidRPr="00DE565F" w:rsidRDefault="006C5DC8" w:rsidP="006C5DC8">
            <w:r w:rsidRPr="00B029F8">
              <w:t>2315</w:t>
            </w:r>
          </w:p>
        </w:tc>
        <w:tc>
          <w:tcPr>
            <w:tcW w:w="7650" w:type="dxa"/>
            <w:vAlign w:val="center"/>
          </w:tcPr>
          <w:p w14:paraId="23203FC6" w14:textId="78C97C36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3B609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F5CD5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9EE673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0F7EFF2" w14:textId="64AF1A14" w:rsidR="006C5DC8" w:rsidRPr="00DE565F" w:rsidRDefault="006C5DC8" w:rsidP="006C5DC8">
            <w:r w:rsidRPr="00B029F8">
              <w:t>2316</w:t>
            </w:r>
          </w:p>
        </w:tc>
        <w:tc>
          <w:tcPr>
            <w:tcW w:w="7650" w:type="dxa"/>
            <w:vAlign w:val="center"/>
          </w:tcPr>
          <w:p w14:paraId="22BD085C" w14:textId="2C885D63" w:rsidR="006C5DC8" w:rsidRPr="00DE565F" w:rsidRDefault="006C5DC8" w:rsidP="006C5DC8">
            <w:r w:rsidRPr="00B029F8">
              <w:t>Identify and install electrical panel boards and switchboards.</w:t>
            </w:r>
          </w:p>
        </w:tc>
        <w:tc>
          <w:tcPr>
            <w:tcW w:w="1620" w:type="dxa"/>
            <w:vAlign w:val="center"/>
          </w:tcPr>
          <w:p w14:paraId="48F665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8F5CF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0DF4A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68D395" w14:textId="06737CEE" w:rsidR="006C5DC8" w:rsidRPr="00DE565F" w:rsidRDefault="006C5DC8" w:rsidP="006C5DC8">
            <w:r w:rsidRPr="00B029F8">
              <w:t>2317</w:t>
            </w:r>
          </w:p>
        </w:tc>
        <w:tc>
          <w:tcPr>
            <w:tcW w:w="7650" w:type="dxa"/>
            <w:vAlign w:val="center"/>
          </w:tcPr>
          <w:p w14:paraId="5689E0E1" w14:textId="178C6166" w:rsidR="006C5DC8" w:rsidRPr="00DE565F" w:rsidRDefault="006C5DC8" w:rsidP="006C5DC8">
            <w:r w:rsidRPr="00B029F8">
              <w:t>Identify, select, and install over-current devices.</w:t>
            </w:r>
          </w:p>
        </w:tc>
        <w:tc>
          <w:tcPr>
            <w:tcW w:w="1620" w:type="dxa"/>
            <w:vAlign w:val="center"/>
          </w:tcPr>
          <w:p w14:paraId="02850B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0BA0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3D910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D37F487" w14:textId="7F813C99" w:rsidR="006C5DC8" w:rsidRPr="00DE565F" w:rsidRDefault="006C5DC8" w:rsidP="006C5DC8">
            <w:r w:rsidRPr="00B029F8">
              <w:t>2318</w:t>
            </w:r>
          </w:p>
        </w:tc>
        <w:tc>
          <w:tcPr>
            <w:tcW w:w="7650" w:type="dxa"/>
            <w:vAlign w:val="center"/>
          </w:tcPr>
          <w:p w14:paraId="76ACCDA2" w14:textId="1BFEC2C7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5E59C3F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F24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0ABB72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8D800A8" w14:textId="17831640" w:rsidR="006C5DC8" w:rsidRPr="00DE565F" w:rsidRDefault="006C5DC8" w:rsidP="006C5DC8">
            <w:r w:rsidRPr="00B029F8">
              <w:t>2319</w:t>
            </w:r>
          </w:p>
        </w:tc>
        <w:tc>
          <w:tcPr>
            <w:tcW w:w="7650" w:type="dxa"/>
            <w:vAlign w:val="center"/>
          </w:tcPr>
          <w:p w14:paraId="219E0167" w14:textId="1AF95371" w:rsidR="006C5DC8" w:rsidRPr="00DE565F" w:rsidRDefault="006C5DC8" w:rsidP="006C5DC8">
            <w:r w:rsidRPr="00B029F8"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45A8942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762F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30656F5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7062BB" w14:textId="6A02E6BF" w:rsidR="006C5DC8" w:rsidRPr="00DE565F" w:rsidRDefault="006C5DC8" w:rsidP="006C5DC8">
            <w:r w:rsidRPr="00B029F8">
              <w:t>2320</w:t>
            </w:r>
          </w:p>
        </w:tc>
        <w:tc>
          <w:tcPr>
            <w:tcW w:w="7650" w:type="dxa"/>
            <w:vAlign w:val="center"/>
          </w:tcPr>
          <w:p w14:paraId="1B886BEA" w14:textId="0C5B1F48" w:rsidR="006C5DC8" w:rsidRPr="00DE565F" w:rsidRDefault="006C5DC8" w:rsidP="006C5DC8">
            <w:r w:rsidRPr="00B029F8">
              <w:t xml:space="preserve">Describe and identify types of oscillators. </w:t>
            </w:r>
          </w:p>
        </w:tc>
        <w:tc>
          <w:tcPr>
            <w:tcW w:w="1620" w:type="dxa"/>
            <w:vAlign w:val="center"/>
          </w:tcPr>
          <w:p w14:paraId="5BA0AA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BAD19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D30441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A52595A" w14:textId="1ECBC43B" w:rsidR="006C5DC8" w:rsidRPr="00DE565F" w:rsidRDefault="006C5DC8" w:rsidP="006C5DC8">
            <w:r w:rsidRPr="00B029F8">
              <w:t>2321</w:t>
            </w:r>
          </w:p>
        </w:tc>
        <w:tc>
          <w:tcPr>
            <w:tcW w:w="7650" w:type="dxa"/>
            <w:vAlign w:val="center"/>
          </w:tcPr>
          <w:p w14:paraId="643A9667" w14:textId="0A33D252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36A8DCE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BB4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E3D527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AF81A98" w14:textId="011840D3" w:rsidR="006C5DC8" w:rsidRPr="00DE565F" w:rsidRDefault="006C5DC8" w:rsidP="006C5DC8">
            <w:r w:rsidRPr="00B029F8">
              <w:t>2322</w:t>
            </w:r>
          </w:p>
        </w:tc>
        <w:tc>
          <w:tcPr>
            <w:tcW w:w="7650" w:type="dxa"/>
            <w:vAlign w:val="center"/>
          </w:tcPr>
          <w:p w14:paraId="7B213080" w14:textId="1A7B9880" w:rsidR="006C5DC8" w:rsidRPr="00DE565F" w:rsidRDefault="006C5DC8" w:rsidP="006C5DC8">
            <w:r w:rsidRPr="00B029F8">
              <w:t xml:space="preserve">Construct an amplifier circuit and verify the characteristics. </w:t>
            </w:r>
          </w:p>
        </w:tc>
        <w:tc>
          <w:tcPr>
            <w:tcW w:w="1620" w:type="dxa"/>
            <w:vAlign w:val="center"/>
          </w:tcPr>
          <w:p w14:paraId="434EA5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825C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A392C4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8D4EF90" w14:textId="129622AC" w:rsidR="006C5DC8" w:rsidRPr="00DE565F" w:rsidRDefault="006C5DC8" w:rsidP="006C5DC8">
            <w:r w:rsidRPr="00B029F8">
              <w:t>2323</w:t>
            </w:r>
          </w:p>
        </w:tc>
        <w:tc>
          <w:tcPr>
            <w:tcW w:w="7650" w:type="dxa"/>
            <w:vAlign w:val="center"/>
          </w:tcPr>
          <w:p w14:paraId="3BF71EC3" w14:textId="24BCD9FE" w:rsidR="006C5DC8" w:rsidRPr="00DE565F" w:rsidRDefault="006C5DC8" w:rsidP="006C5DC8">
            <w:r w:rsidRPr="00B029F8">
              <w:t xml:space="preserve">Construct a power supply circuit and verify operation. </w:t>
            </w:r>
          </w:p>
        </w:tc>
        <w:tc>
          <w:tcPr>
            <w:tcW w:w="1620" w:type="dxa"/>
            <w:vAlign w:val="center"/>
          </w:tcPr>
          <w:p w14:paraId="1263E23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E9A3A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B73ED5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82A0BF" w14:textId="7C03BBA0" w:rsidR="006C5DC8" w:rsidRPr="00DE565F" w:rsidRDefault="006C5DC8" w:rsidP="006C5DC8">
            <w:r w:rsidRPr="00B029F8">
              <w:t>2324</w:t>
            </w:r>
          </w:p>
        </w:tc>
        <w:tc>
          <w:tcPr>
            <w:tcW w:w="7650" w:type="dxa"/>
            <w:vAlign w:val="center"/>
          </w:tcPr>
          <w:p w14:paraId="525DAE81" w14:textId="3641E339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6EFC731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D806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0D0EA9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246334B" w14:textId="18B6C7C5" w:rsidR="006C5DC8" w:rsidRPr="00DE565F" w:rsidRDefault="006C5DC8" w:rsidP="006C5DC8">
            <w:r w:rsidRPr="00B029F8">
              <w:t>2325</w:t>
            </w:r>
          </w:p>
        </w:tc>
        <w:tc>
          <w:tcPr>
            <w:tcW w:w="7650" w:type="dxa"/>
            <w:vAlign w:val="center"/>
          </w:tcPr>
          <w:p w14:paraId="3A2AB2FE" w14:textId="371A7DAD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13217F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851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A66102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A6B86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FF82" w14:textId="77777777" w:rsidR="00DB4506" w:rsidRDefault="00DB4506" w:rsidP="000733E4">
      <w:pPr>
        <w:spacing w:after="0" w:line="240" w:lineRule="auto"/>
      </w:pPr>
      <w:r>
        <w:separator/>
      </w:r>
    </w:p>
  </w:endnote>
  <w:endnote w:type="continuationSeparator" w:id="0">
    <w:p w14:paraId="70FA2603" w14:textId="77777777" w:rsidR="00DB4506" w:rsidRDefault="00DB450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7905D3B" w:rsidR="00BD1470" w:rsidRPr="006C5DC8" w:rsidRDefault="00BD1470" w:rsidP="00E8027F">
    <w:pPr>
      <w:pStyle w:val="Footer"/>
      <w:tabs>
        <w:tab w:val="clear" w:pos="9360"/>
        <w:tab w:val="right" w:pos="12690"/>
      </w:tabs>
    </w:pPr>
    <w:r w:rsidRPr="006C5DC8">
      <w:t xml:space="preserve">Engineering Technologies/Technicians CIP </w:t>
    </w:r>
    <w:proofErr w:type="gramStart"/>
    <w:r w:rsidRPr="006C5DC8">
      <w:t>15.9999</w:t>
    </w:r>
    <w:r>
      <w:t xml:space="preserve">  POS</w:t>
    </w:r>
    <w:proofErr w:type="gramEnd"/>
    <w:r>
      <w:t xml:space="preserve"> 37 Version D</w:t>
    </w:r>
    <w:r w:rsidR="00E8027F">
      <w:tab/>
    </w:r>
    <w:r w:rsidR="00E8027F">
      <w:fldChar w:fldCharType="begin"/>
    </w:r>
    <w:r w:rsidR="00E8027F">
      <w:instrText xml:space="preserve"> PAGE   \* MERGEFORMAT </w:instrText>
    </w:r>
    <w:r w:rsidR="00E8027F">
      <w:fldChar w:fldCharType="separate"/>
    </w:r>
    <w:r w:rsidR="00E8027F">
      <w:rPr>
        <w:noProof/>
      </w:rPr>
      <w:t>1</w:t>
    </w:r>
    <w:r w:rsidR="00E802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4BA23" w14:textId="77777777" w:rsidR="00DB4506" w:rsidRDefault="00DB4506" w:rsidP="000733E4">
      <w:pPr>
        <w:spacing w:after="0" w:line="240" w:lineRule="auto"/>
      </w:pPr>
      <w:r>
        <w:separator/>
      </w:r>
    </w:p>
  </w:footnote>
  <w:footnote w:type="continuationSeparator" w:id="0">
    <w:p w14:paraId="6E981A6C" w14:textId="77777777" w:rsidR="00DB4506" w:rsidRDefault="00DB450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8E41" w14:textId="77777777" w:rsidR="007A6B86" w:rsidRPr="007A6840" w:rsidRDefault="007A6B86" w:rsidP="007A6B8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3C1BD8" wp14:editId="3B050B3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E7A0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F09D7B1" w14:textId="77777777" w:rsidR="007A6B86" w:rsidRDefault="007A6B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SyNDE3NjUztDBQ0lEKTi0uzszPAykwqgUAv6uoWSwAAAA="/>
  </w:docVars>
  <w:rsids>
    <w:rsidRoot w:val="00E60D07"/>
    <w:rsid w:val="00010DBD"/>
    <w:rsid w:val="00033149"/>
    <w:rsid w:val="000377FD"/>
    <w:rsid w:val="0004084D"/>
    <w:rsid w:val="00071EEF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30D3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5047EC"/>
    <w:rsid w:val="0050684F"/>
    <w:rsid w:val="00547C10"/>
    <w:rsid w:val="005D6BCE"/>
    <w:rsid w:val="0065754B"/>
    <w:rsid w:val="006704EF"/>
    <w:rsid w:val="006C5DC8"/>
    <w:rsid w:val="006E0583"/>
    <w:rsid w:val="006F2192"/>
    <w:rsid w:val="007206F4"/>
    <w:rsid w:val="007865A2"/>
    <w:rsid w:val="00793AD0"/>
    <w:rsid w:val="007A6B86"/>
    <w:rsid w:val="007C61CD"/>
    <w:rsid w:val="007F79E0"/>
    <w:rsid w:val="008033D8"/>
    <w:rsid w:val="008413AD"/>
    <w:rsid w:val="00871B34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14F7E"/>
    <w:rsid w:val="00B27399"/>
    <w:rsid w:val="00B719D0"/>
    <w:rsid w:val="00B82CCC"/>
    <w:rsid w:val="00BB5C16"/>
    <w:rsid w:val="00BD1470"/>
    <w:rsid w:val="00BD2444"/>
    <w:rsid w:val="00BE62A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B4506"/>
    <w:rsid w:val="00DD3EAA"/>
    <w:rsid w:val="00E034CB"/>
    <w:rsid w:val="00E07761"/>
    <w:rsid w:val="00E131B9"/>
    <w:rsid w:val="00E31D6A"/>
    <w:rsid w:val="00E441F0"/>
    <w:rsid w:val="00E50587"/>
    <w:rsid w:val="00E60D07"/>
    <w:rsid w:val="00E62D6B"/>
    <w:rsid w:val="00E70D26"/>
    <w:rsid w:val="00E75374"/>
    <w:rsid w:val="00E8027F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7077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CA9011-6845-4582-912B-8CE0F5EDBD05}"/>
</file>

<file path=customXml/itemProps3.xml><?xml version="1.0" encoding="utf-8"?>
<ds:datastoreItem xmlns:ds="http://schemas.openxmlformats.org/officeDocument/2006/customXml" ds:itemID="{554134D6-86BA-45F2-92E7-BB52C163238C}"/>
</file>

<file path=customXml/itemProps4.xml><?xml version="1.0" encoding="utf-8"?>
<ds:datastoreItem xmlns:ds="http://schemas.openxmlformats.org/officeDocument/2006/customXml" ds:itemID="{DDD103C0-04D1-4FDA-A8F1-BF0224639B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50</Words>
  <Characters>11118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